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917B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A405465" w14:textId="7C1C1AA6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C208DE">
        <w:rPr>
          <w:rFonts w:cs="Arial"/>
          <w:sz w:val="20"/>
        </w:rPr>
        <w:t>C*16</w:t>
      </w:r>
      <w:r w:rsidR="00703B29" w:rsidRPr="00703B29">
        <w:rPr>
          <w:rFonts w:cs="Arial"/>
          <w:sz w:val="20"/>
        </w:rPr>
        <w:t xml:space="preserve"> (</w:t>
      </w:r>
      <w:r w:rsidR="00C208DE">
        <w:rPr>
          <w:rFonts w:cs="Arial"/>
          <w:sz w:val="20"/>
        </w:rPr>
        <w:t>101.627</w:t>
      </w:r>
      <w:r w:rsidR="00714B04"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943043">
        <w:rPr>
          <w:rFonts w:cs="Arial"/>
          <w:sz w:val="20"/>
        </w:rPr>
        <w:t>9R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E21FD">
        <w:rPr>
          <w:rFonts w:cs="Arial"/>
          <w:sz w:val="20"/>
        </w:rPr>
        <w:t>2</w:t>
      </w:r>
      <w:r w:rsidR="00943043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943043">
        <w:rPr>
          <w:rFonts w:cs="Arial"/>
          <w:sz w:val="20"/>
        </w:rPr>
        <w:t>0</w:t>
      </w:r>
      <w:r w:rsidR="00C84316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40F2A35F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77256F1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387E36D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D09AC8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72D2850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A705A6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491D59" w14:textId="77777777" w:rsidR="00BD04A7" w:rsidRPr="001C202F" w:rsidRDefault="00256186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6F7C9F4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B0B81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37B13E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3B866E0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44FA247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E113DDA" w14:textId="77777777" w:rsidR="002C6ABA" w:rsidRPr="00D35790" w:rsidRDefault="002C6ABA" w:rsidP="002C6ABA">
      <w:pPr>
        <w:pStyle w:val="Rubrik"/>
        <w:jc w:val="both"/>
        <w:rPr>
          <w:rFonts w:cs="Arial"/>
          <w:i/>
          <w:sz w:val="18"/>
          <w:szCs w:val="18"/>
        </w:rPr>
      </w:pPr>
      <w:proofErr w:type="gramStart"/>
      <w:r w:rsidRPr="00D35790">
        <w:rPr>
          <w:rFonts w:cs="Arial"/>
          <w:i/>
          <w:sz w:val="18"/>
          <w:szCs w:val="18"/>
        </w:rPr>
        <w:t>Interpretation:_</w:t>
      </w:r>
      <w:proofErr w:type="gramEnd"/>
      <w:r w:rsidRPr="00D35790">
        <w:rPr>
          <w:rFonts w:cs="Arial"/>
          <w:i/>
          <w:sz w:val="18"/>
          <w:szCs w:val="18"/>
        </w:rPr>
        <w:t xml:space="preserve">__________                       </w:t>
      </w:r>
      <w:r w:rsidR="00D35790" w:rsidRPr="00D35790">
        <w:rPr>
          <w:rFonts w:cs="Arial"/>
          <w:i/>
          <w:sz w:val="18"/>
          <w:szCs w:val="18"/>
        </w:rPr>
        <w:t xml:space="preserve">    </w:t>
      </w:r>
      <w:r w:rsidRPr="00D35790">
        <w:rPr>
          <w:rFonts w:cs="Arial"/>
          <w:i/>
          <w:sz w:val="18"/>
          <w:szCs w:val="18"/>
        </w:rPr>
        <w:t xml:space="preserve">  Failed lanes: ____________                       </w:t>
      </w:r>
      <w:r w:rsidR="00D35790" w:rsidRPr="00D35790">
        <w:rPr>
          <w:rFonts w:cs="Arial"/>
          <w:i/>
          <w:sz w:val="18"/>
          <w:szCs w:val="18"/>
        </w:rPr>
        <w:t xml:space="preserve">      </w:t>
      </w:r>
      <w:r w:rsidRPr="00D35790">
        <w:rPr>
          <w:rFonts w:cs="Arial"/>
          <w:i/>
          <w:sz w:val="18"/>
          <w:szCs w:val="18"/>
        </w:rPr>
        <w:t xml:space="preserve"> Comments:________________</w:t>
      </w:r>
      <w:r w:rsidRPr="00D35790">
        <w:rPr>
          <w:rFonts w:cs="Arial"/>
          <w:i/>
          <w:sz w:val="18"/>
          <w:szCs w:val="18"/>
          <w:u w:val="single"/>
        </w:rPr>
        <w:t xml:space="preserve">       </w:t>
      </w:r>
    </w:p>
    <w:p w14:paraId="767EE002" w14:textId="77777777" w:rsidR="002C6ABA" w:rsidRDefault="002C6AB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C64AAD4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06D54B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CFA7BD4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D59105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C6AB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CD46AEA" w14:textId="7A452069" w:rsidR="00BD04A7" w:rsidRDefault="00200EB2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200EB2">
        <w:rPr>
          <w:noProof/>
        </w:rPr>
        <w:lastRenderedPageBreak/>
        <w:drawing>
          <wp:inline distT="0" distB="0" distL="0" distR="0" wp14:anchorId="27EC172C" wp14:editId="58BF31A5">
            <wp:extent cx="6480810" cy="13696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6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0E04D" w14:textId="77777777" w:rsidR="007D4948" w:rsidRDefault="007D49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5C65C7F" w14:textId="5D7D952E" w:rsidR="007D4948" w:rsidRPr="007D4948" w:rsidRDefault="007D49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C166B47" w14:textId="7CBCF1EA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A2393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31E3538" w14:textId="559335C1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A2393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8EC888C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353F4F95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8DCD01C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A2898DE" w14:textId="77777777" w:rsidR="006479D6" w:rsidRDefault="006479D6" w:rsidP="00B0619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727D3631" w14:textId="77777777" w:rsidR="006479D6" w:rsidRDefault="006479D6" w:rsidP="00B0619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894E2D2" w14:textId="77777777" w:rsidR="006479D6" w:rsidRPr="0033413D" w:rsidRDefault="006479D6" w:rsidP="00B06194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12CE7738" w14:textId="77777777" w:rsidR="003669E3" w:rsidRPr="0089727B" w:rsidRDefault="003669E3" w:rsidP="0089727B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89727B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7469903" w14:textId="0A071276" w:rsidR="0089727B" w:rsidRPr="0089727B" w:rsidRDefault="0089727B" w:rsidP="0089727B">
      <w:pPr>
        <w:pStyle w:val="Brdtext2"/>
        <w:ind w:right="-710"/>
        <w:rPr>
          <w:sz w:val="18"/>
          <w:szCs w:val="18"/>
        </w:rPr>
      </w:pPr>
      <w:r w:rsidRPr="0089727B">
        <w:rPr>
          <w:rFonts w:cs="Arial"/>
          <w:sz w:val="18"/>
          <w:szCs w:val="18"/>
        </w:rPr>
        <w:t>Primer mixes 9, 13, 14 and 22</w:t>
      </w:r>
      <w:r w:rsidRPr="0089727B">
        <w:rPr>
          <w:sz w:val="18"/>
          <w:szCs w:val="18"/>
        </w:rPr>
        <w:t xml:space="preserve"> may have tendencies of unspecific amplifications.</w:t>
      </w:r>
    </w:p>
    <w:p w14:paraId="7A68EB71" w14:textId="12F0E5F2" w:rsidR="0089727B" w:rsidRPr="0089727B" w:rsidRDefault="0089727B" w:rsidP="0089727B">
      <w:pPr>
        <w:pStyle w:val="Brdtext2"/>
        <w:ind w:right="-710"/>
        <w:rPr>
          <w:rFonts w:cs="Arial"/>
          <w:sz w:val="18"/>
          <w:szCs w:val="18"/>
        </w:rPr>
      </w:pPr>
      <w:r w:rsidRPr="0089727B">
        <w:rPr>
          <w:rFonts w:cs="Arial"/>
          <w:sz w:val="18"/>
          <w:szCs w:val="18"/>
        </w:rPr>
        <w:t xml:space="preserve">Primer </w:t>
      </w:r>
      <w:proofErr w:type="gramStart"/>
      <w:r w:rsidRPr="0089727B">
        <w:rPr>
          <w:rFonts w:cs="Arial"/>
          <w:sz w:val="18"/>
          <w:szCs w:val="18"/>
        </w:rPr>
        <w:t>mix</w:t>
      </w:r>
      <w:proofErr w:type="gramEnd"/>
      <w:r w:rsidRPr="0089727B">
        <w:rPr>
          <w:rFonts w:cs="Arial"/>
          <w:sz w:val="18"/>
          <w:szCs w:val="18"/>
        </w:rPr>
        <w:t xml:space="preserve"> 22 has a tendency of giving rise to primer oligomer formation.</w:t>
      </w:r>
    </w:p>
    <w:p w14:paraId="261D48B6" w14:textId="63351AC8" w:rsidR="0089727B" w:rsidRPr="0089727B" w:rsidRDefault="0089727B" w:rsidP="0089727B">
      <w:pPr>
        <w:pStyle w:val="Beskrivning"/>
        <w:keepNext/>
        <w:tabs>
          <w:tab w:val="left" w:pos="0"/>
        </w:tabs>
        <w:spacing w:after="0"/>
        <w:rPr>
          <w:rFonts w:cs="Arial"/>
          <w:b w:val="0"/>
          <w:i/>
          <w:color w:val="auto"/>
          <w:sz w:val="18"/>
          <w:vertAlign w:val="superscript"/>
        </w:rPr>
      </w:pPr>
      <w:r w:rsidRPr="0089727B">
        <w:rPr>
          <w:rFonts w:cs="Arial"/>
          <w:b w:val="0"/>
          <w:sz w:val="18"/>
        </w:rPr>
        <w:t>Primer mix</w:t>
      </w:r>
      <w:r w:rsidR="00DE4E5E">
        <w:rPr>
          <w:rFonts w:cs="Arial"/>
          <w:b w:val="0"/>
          <w:sz w:val="18"/>
        </w:rPr>
        <w:t>es 2 and</w:t>
      </w:r>
      <w:r w:rsidRPr="0089727B">
        <w:rPr>
          <w:rFonts w:cs="Arial"/>
          <w:b w:val="0"/>
          <w:sz w:val="18"/>
        </w:rPr>
        <w:t xml:space="preserve"> 3 </w:t>
      </w:r>
      <w:r w:rsidRPr="0089727B">
        <w:rPr>
          <w:rFonts w:cs="Arial"/>
          <w:b w:val="0"/>
          <w:color w:val="auto"/>
          <w:sz w:val="18"/>
        </w:rPr>
        <w:t>may give rise to a lower yield of HLA-specific PCR product than the other HLA-C*16 primer mixes.</w:t>
      </w:r>
    </w:p>
    <w:p w14:paraId="09F85F41" w14:textId="62208B53" w:rsidR="003669E3" w:rsidRPr="00923897" w:rsidRDefault="003669E3" w:rsidP="0089727B">
      <w:pPr>
        <w:pStyle w:val="Brdtext2"/>
        <w:rPr>
          <w:sz w:val="18"/>
          <w:szCs w:val="18"/>
        </w:rPr>
      </w:pPr>
      <w:r w:rsidRPr="0089727B">
        <w:rPr>
          <w:rFonts w:cs="Arial"/>
          <w:sz w:val="18"/>
          <w:szCs w:val="18"/>
        </w:rPr>
        <w:t xml:space="preserve">Primer </w:t>
      </w:r>
      <w:proofErr w:type="gramStart"/>
      <w:r w:rsidRPr="0089727B">
        <w:rPr>
          <w:rFonts w:cs="Arial"/>
          <w:sz w:val="18"/>
          <w:szCs w:val="18"/>
        </w:rPr>
        <w:t>mix</w:t>
      </w:r>
      <w:proofErr w:type="gramEnd"/>
      <w:r w:rsidRPr="0089727B">
        <w:rPr>
          <w:rFonts w:cs="Arial"/>
          <w:sz w:val="18"/>
          <w:szCs w:val="18"/>
        </w:rPr>
        <w:t xml:space="preserve"> 24 contains a negative control, which will amplify </w:t>
      </w:r>
      <w:r w:rsidR="0065350D" w:rsidRPr="0089727B">
        <w:rPr>
          <w:rFonts w:cs="Arial"/>
          <w:sz w:val="18"/>
          <w:szCs w:val="18"/>
        </w:rPr>
        <w:t>the</w:t>
      </w:r>
      <w:r w:rsidR="00DA52CA" w:rsidRPr="0089727B">
        <w:rPr>
          <w:rFonts w:cs="Arial"/>
          <w:sz w:val="18"/>
          <w:szCs w:val="18"/>
        </w:rPr>
        <w:t xml:space="preserve"> majority</w:t>
      </w:r>
      <w:r w:rsidRPr="0089727B">
        <w:rPr>
          <w:rFonts w:cs="Arial"/>
          <w:sz w:val="18"/>
          <w:szCs w:val="18"/>
        </w:rPr>
        <w:t xml:space="preserve"> of HLA amplicons as well as the amplicons generated</w:t>
      </w:r>
      <w:r w:rsidRPr="003669E3">
        <w:rPr>
          <w:rFonts w:cs="Arial"/>
          <w:sz w:val="18"/>
          <w:szCs w:val="18"/>
        </w:rPr>
        <w:t xml:space="preserve"> by the control primer pairs matching the human growth hormone gene. HLA-specific PCR product sizes range from </w:t>
      </w:r>
      <w:r w:rsidRPr="00923897">
        <w:rPr>
          <w:rFonts w:cs="Arial"/>
          <w:sz w:val="18"/>
          <w:szCs w:val="18"/>
        </w:rPr>
        <w:t xml:space="preserve">75 to 200 base pairs and the PCR product generated by the HGH positive control primer pair </w:t>
      </w:r>
      <w:r w:rsidR="0065350D">
        <w:rPr>
          <w:rFonts w:cs="Arial"/>
          <w:sz w:val="18"/>
          <w:szCs w:val="18"/>
        </w:rPr>
        <w:t>is</w:t>
      </w:r>
      <w:r w:rsidR="00DA52CA">
        <w:rPr>
          <w:rFonts w:cs="Arial"/>
          <w:sz w:val="18"/>
          <w:szCs w:val="18"/>
        </w:rPr>
        <w:t xml:space="preserve"> 200 </w:t>
      </w:r>
      <w:r w:rsidRPr="00923897">
        <w:rPr>
          <w:rFonts w:cs="Arial"/>
          <w:sz w:val="18"/>
          <w:szCs w:val="18"/>
        </w:rPr>
        <w:t>base pairs.</w:t>
      </w:r>
    </w:p>
    <w:p w14:paraId="186AF9B6" w14:textId="77777777" w:rsidR="003201D4" w:rsidRPr="00923897" w:rsidRDefault="003201D4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5AFA7E54" w14:textId="77777777" w:rsidR="00923897" w:rsidRP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56CD33BB" w14:textId="77777777" w:rsidR="00923897" w:rsidRP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19467742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3F59EF26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78386C47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279EDA14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1420F587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4F7801BA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49E71390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40E650BB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5EB3F278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3869CBF2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4DC1E166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21F0E1C5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311202A2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1AFBBFF2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46FF5824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4CE543E1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1269F0AC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0542B979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6BD21944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76203C63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4DB99761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63F12FFD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36CAEF40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22494B22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70D42BDE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16A3DFA8" w14:textId="77777777" w:rsid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27C7FB30" w14:textId="77777777" w:rsidR="00923897" w:rsidRP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3DFC1B08" w14:textId="77777777" w:rsidR="00923897" w:rsidRP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0BA5DD66" w14:textId="77777777" w:rsidR="00923897" w:rsidRP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7F13A2DD" w14:textId="77777777" w:rsidR="00923897" w:rsidRPr="00923897" w:rsidRDefault="00923897" w:rsidP="0092389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  <w:sectPr w:rsidR="00923897" w:rsidRPr="00923897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52AD2CF" w14:textId="5831B63B" w:rsidR="00E367F7" w:rsidRPr="004A0DD0" w:rsidRDefault="006E60E5" w:rsidP="00E367F7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noProof/>
          <w:lang w:eastAsia="sv-SE"/>
        </w:rPr>
      </w:pPr>
      <w:r w:rsidRPr="006E60E5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59445291" wp14:editId="7FB9B237">
            <wp:simplePos x="0" y="0"/>
            <wp:positionH relativeFrom="column">
              <wp:posOffset>-1298</wp:posOffset>
            </wp:positionH>
            <wp:positionV relativeFrom="paragraph">
              <wp:posOffset>341</wp:posOffset>
            </wp:positionV>
            <wp:extent cx="6217200" cy="8431200"/>
            <wp:effectExtent l="0" t="0" r="0" b="825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200" cy="84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E6413E" w14:textId="32B77390" w:rsidR="00E367F7" w:rsidRDefault="00C85C39" w:rsidP="00E367F7">
      <w:r w:rsidRPr="00C85C39">
        <w:rPr>
          <w:noProof/>
        </w:rPr>
        <w:drawing>
          <wp:anchor distT="0" distB="0" distL="114300" distR="114300" simplePos="0" relativeHeight="251658240" behindDoc="0" locked="0" layoutInCell="1" allowOverlap="1" wp14:anchorId="4DCD92A9" wp14:editId="070ED447">
            <wp:simplePos x="0" y="0"/>
            <wp:positionH relativeFrom="column">
              <wp:posOffset>940</wp:posOffset>
            </wp:positionH>
            <wp:positionV relativeFrom="paragraph">
              <wp:posOffset>356</wp:posOffset>
            </wp:positionV>
            <wp:extent cx="6217200" cy="73620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200" cy="73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12425" w14:textId="6D4653E7" w:rsidR="004150C2" w:rsidRDefault="004150C2" w:rsidP="00E367F7"/>
    <w:p w14:paraId="7A58E091" w14:textId="3EAC0EE4" w:rsidR="004150C2" w:rsidRDefault="004150C2" w:rsidP="00E367F7"/>
    <w:p w14:paraId="69C4102D" w14:textId="21AD75E7" w:rsidR="004150C2" w:rsidRDefault="004150C2" w:rsidP="00E367F7"/>
    <w:p w14:paraId="1690D372" w14:textId="4D0C7C8D" w:rsidR="004150C2" w:rsidRDefault="004150C2" w:rsidP="00E367F7"/>
    <w:p w14:paraId="731319A4" w14:textId="3ECBA269" w:rsidR="004150C2" w:rsidRDefault="004150C2" w:rsidP="00E367F7"/>
    <w:p w14:paraId="25227D79" w14:textId="1B72A268" w:rsidR="004150C2" w:rsidRDefault="00C85C39" w:rsidP="00E367F7">
      <w:r w:rsidRPr="00C85C39">
        <w:rPr>
          <w:noProof/>
        </w:rPr>
        <w:drawing>
          <wp:anchor distT="0" distB="0" distL="114300" distR="114300" simplePos="0" relativeHeight="251659264" behindDoc="0" locked="0" layoutInCell="1" allowOverlap="1" wp14:anchorId="472AFADE" wp14:editId="1D50994E">
            <wp:simplePos x="0" y="0"/>
            <wp:positionH relativeFrom="column">
              <wp:posOffset>940</wp:posOffset>
            </wp:positionH>
            <wp:positionV relativeFrom="paragraph">
              <wp:posOffset>356</wp:posOffset>
            </wp:positionV>
            <wp:extent cx="6220800" cy="8352000"/>
            <wp:effectExtent l="0" t="0" r="889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0800" cy="83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11FA0D" w14:textId="3C67D33D" w:rsidR="004150C2" w:rsidRDefault="004150C2" w:rsidP="00E367F7"/>
    <w:p w14:paraId="13178DDB" w14:textId="15020CCC" w:rsidR="004150C2" w:rsidRDefault="00C85C39" w:rsidP="00E367F7">
      <w:r w:rsidRPr="00C85C39">
        <w:rPr>
          <w:noProof/>
        </w:rPr>
        <w:drawing>
          <wp:anchor distT="0" distB="0" distL="114300" distR="114300" simplePos="0" relativeHeight="251660288" behindDoc="0" locked="0" layoutInCell="1" allowOverlap="1" wp14:anchorId="1DC01145" wp14:editId="4925D196">
            <wp:simplePos x="0" y="0"/>
            <wp:positionH relativeFrom="column">
              <wp:posOffset>940</wp:posOffset>
            </wp:positionH>
            <wp:positionV relativeFrom="paragraph">
              <wp:posOffset>-3150</wp:posOffset>
            </wp:positionV>
            <wp:extent cx="6217200" cy="5040000"/>
            <wp:effectExtent l="0" t="0" r="0" b="8255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2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AFD3A8" w14:textId="2757B73D" w:rsidR="004150C2" w:rsidRDefault="004150C2" w:rsidP="00E367F7"/>
    <w:p w14:paraId="6B1D6584" w14:textId="61CC684B" w:rsidR="004150C2" w:rsidRDefault="004150C2" w:rsidP="00E367F7"/>
    <w:p w14:paraId="79CA0273" w14:textId="55CCE39F" w:rsidR="004150C2" w:rsidRDefault="004150C2" w:rsidP="00E367F7"/>
    <w:p w14:paraId="30452FB1" w14:textId="6943667A" w:rsidR="004150C2" w:rsidRDefault="004150C2" w:rsidP="00E367F7"/>
    <w:p w14:paraId="59BF339B" w14:textId="172BA09F" w:rsidR="004150C2" w:rsidRDefault="004150C2" w:rsidP="00E367F7"/>
    <w:p w14:paraId="7FBDA908" w14:textId="2A0A9DBB" w:rsidR="004150C2" w:rsidRDefault="004150C2" w:rsidP="00E367F7"/>
    <w:p w14:paraId="7451D24B" w14:textId="4AE645D4" w:rsidR="004150C2" w:rsidRDefault="004150C2" w:rsidP="00E367F7"/>
    <w:p w14:paraId="7F11A3CA" w14:textId="456E321A" w:rsidR="00C85C39" w:rsidRDefault="00C85C39" w:rsidP="00E367F7"/>
    <w:p w14:paraId="2F84F4F9" w14:textId="1AB6D305" w:rsidR="00C85C39" w:rsidRDefault="00C85C39" w:rsidP="00E367F7"/>
    <w:p w14:paraId="72CA2322" w14:textId="4FB2B1A8" w:rsidR="00C85C39" w:rsidRDefault="00C85C39" w:rsidP="00E367F7"/>
    <w:p w14:paraId="15565FDD" w14:textId="2DA84EFE" w:rsidR="00C85C39" w:rsidRDefault="00C85C39" w:rsidP="00E367F7"/>
    <w:p w14:paraId="2CEB3879" w14:textId="56E23766" w:rsidR="00C85C39" w:rsidRDefault="00C85C39" w:rsidP="00E367F7"/>
    <w:p w14:paraId="3F741BCC" w14:textId="645B2F7C" w:rsidR="00C85C39" w:rsidRDefault="00C85C39" w:rsidP="00E367F7"/>
    <w:p w14:paraId="193981BD" w14:textId="4E32F365" w:rsidR="00C85C39" w:rsidRDefault="00C85C39" w:rsidP="00E367F7"/>
    <w:p w14:paraId="13B04B53" w14:textId="6D467CA0" w:rsidR="00C85C39" w:rsidRDefault="00C85C39" w:rsidP="00E367F7"/>
    <w:p w14:paraId="44C186FA" w14:textId="638DC22A" w:rsidR="00C85C39" w:rsidRDefault="00C85C39" w:rsidP="00E367F7"/>
    <w:p w14:paraId="484A80CB" w14:textId="02AF0014" w:rsidR="00C85C39" w:rsidRDefault="008F01FE" w:rsidP="00E367F7">
      <w:r w:rsidRPr="008F01FE">
        <w:rPr>
          <w:noProof/>
        </w:rPr>
        <w:drawing>
          <wp:anchor distT="0" distB="0" distL="114300" distR="114300" simplePos="0" relativeHeight="251661312" behindDoc="0" locked="0" layoutInCell="1" allowOverlap="1" wp14:anchorId="5BBC9E30" wp14:editId="2D02F9DD">
            <wp:simplePos x="0" y="0"/>
            <wp:positionH relativeFrom="column">
              <wp:posOffset>940</wp:posOffset>
            </wp:positionH>
            <wp:positionV relativeFrom="paragraph">
              <wp:posOffset>356</wp:posOffset>
            </wp:positionV>
            <wp:extent cx="6217200" cy="8377200"/>
            <wp:effectExtent l="0" t="0" r="0" b="508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200" cy="83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4A0898" w14:textId="346B739B" w:rsidR="0055450A" w:rsidRPr="0055450A" w:rsidRDefault="006E60E5" w:rsidP="006E60E5">
      <w:r w:rsidRPr="006E60E5">
        <w:rPr>
          <w:noProof/>
        </w:rPr>
        <w:drawing>
          <wp:anchor distT="0" distB="0" distL="114300" distR="114300" simplePos="0" relativeHeight="251664384" behindDoc="0" locked="0" layoutInCell="1" allowOverlap="1" wp14:anchorId="4D8AFE8C" wp14:editId="59B9E0F4">
            <wp:simplePos x="0" y="0"/>
            <wp:positionH relativeFrom="column">
              <wp:posOffset>-1298</wp:posOffset>
            </wp:positionH>
            <wp:positionV relativeFrom="paragraph">
              <wp:posOffset>341</wp:posOffset>
            </wp:positionV>
            <wp:extent cx="6217200" cy="27432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450A" w:rsidRPr="0055450A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55450A" w:rsidRPr="0055450A">
        <w:rPr>
          <w:rFonts w:ascii="Arial" w:hAnsi="Arial" w:cs="Arial"/>
          <w:sz w:val="18"/>
          <w:szCs w:val="18"/>
        </w:rPr>
        <w:t xml:space="preserve">HLA-C*16 alleles in bold lettering are listed as confirmed alleles on the </w:t>
      </w:r>
      <w:r w:rsidR="0055450A" w:rsidRPr="0055450A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9" w:history="1">
        <w:r w:rsidR="0055450A" w:rsidRPr="0055450A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FB44CC">
        <w:rPr>
          <w:rFonts w:ascii="Arial" w:hAnsi="Arial" w:cs="Arial"/>
          <w:sz w:val="18"/>
          <w:szCs w:val="18"/>
        </w:rPr>
        <w:t>, release 3.25.0, July 2016</w:t>
      </w:r>
      <w:r w:rsidR="0055450A" w:rsidRPr="0055450A">
        <w:rPr>
          <w:rFonts w:ascii="Arial" w:hAnsi="Arial" w:cs="Arial"/>
          <w:sz w:val="18"/>
          <w:szCs w:val="18"/>
        </w:rPr>
        <w:t>.</w:t>
      </w:r>
    </w:p>
    <w:p w14:paraId="2C38956C" w14:textId="77777777" w:rsidR="0055450A" w:rsidRPr="0055450A" w:rsidRDefault="0055450A" w:rsidP="0055450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55450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55450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55450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0" w:history="1">
        <w:r w:rsidRPr="0055450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55450A">
        <w:rPr>
          <w:rFonts w:cs="Arial"/>
          <w:spacing w:val="-3"/>
          <w:sz w:val="18"/>
          <w:szCs w:val="18"/>
        </w:rPr>
        <w:t>.</w:t>
      </w:r>
    </w:p>
    <w:p w14:paraId="11C920C9" w14:textId="2D59E274" w:rsidR="00F664DB" w:rsidRDefault="00F664DB" w:rsidP="00F664D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C*16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1D330E3A" w14:textId="55A82396" w:rsidR="00D543A3" w:rsidRDefault="00D543A3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bookmarkStart w:id="0" w:name="_Hlk34744406"/>
    </w:p>
    <w:tbl>
      <w:tblPr>
        <w:tblStyle w:val="A"/>
        <w:tblW w:w="10065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1727"/>
        <w:gridCol w:w="5962"/>
      </w:tblGrid>
      <w:tr w:rsidR="00B4092F" w:rsidRPr="00B4092F" w14:paraId="0B7151C4" w14:textId="77777777" w:rsidTr="004624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F540FEB" w14:textId="77777777" w:rsidR="00B4092F" w:rsidRPr="00B4092F" w:rsidRDefault="00B4092F" w:rsidP="00255AB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4092F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16F37DFE" w14:textId="0285902B" w:rsidR="00B4092F" w:rsidRPr="00B4092F" w:rsidRDefault="00B4092F" w:rsidP="00255AB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4092F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727" w:type="dxa"/>
          </w:tcPr>
          <w:p w14:paraId="1518E45A" w14:textId="58F879E4" w:rsidR="00B4092F" w:rsidRPr="00B4092F" w:rsidRDefault="00B4092F" w:rsidP="00255AB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4092F">
              <w:rPr>
                <w:rFonts w:cs="Arial"/>
                <w:color w:val="000000"/>
                <w:spacing w:val="-3"/>
                <w:sz w:val="18"/>
                <w:szCs w:val="18"/>
              </w:rPr>
              <w:t>Amplified HLA-C*16 alleles</w:t>
            </w:r>
          </w:p>
        </w:tc>
        <w:tc>
          <w:tcPr>
            <w:tcW w:w="5962" w:type="dxa"/>
          </w:tcPr>
          <w:p w14:paraId="76FCFFD2" w14:textId="77777777" w:rsidR="00B4092F" w:rsidRPr="00B4092F" w:rsidRDefault="00B4092F" w:rsidP="00255AB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4092F">
              <w:rPr>
                <w:rFonts w:cs="Arial"/>
                <w:color w:val="000000"/>
                <w:spacing w:val="-3"/>
                <w:sz w:val="18"/>
                <w:szCs w:val="18"/>
              </w:rPr>
              <w:t xml:space="preserve">Other amplified HLA </w:t>
            </w:r>
          </w:p>
          <w:p w14:paraId="62EF2528" w14:textId="77777777" w:rsidR="00B4092F" w:rsidRPr="00B4092F" w:rsidRDefault="00B4092F" w:rsidP="00255AB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4092F">
              <w:rPr>
                <w:rFonts w:cs="Arial"/>
                <w:color w:val="000000"/>
                <w:spacing w:val="-3"/>
                <w:sz w:val="18"/>
                <w:szCs w:val="18"/>
              </w:rPr>
              <w:t>Class I alleles</w:t>
            </w:r>
          </w:p>
        </w:tc>
      </w:tr>
      <w:tr w:rsidR="00B4092F" w:rsidRPr="00B4092F" w14:paraId="3C59E6A4" w14:textId="77777777" w:rsidTr="00462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tcW w:w="959" w:type="dxa"/>
          </w:tcPr>
          <w:p w14:paraId="7CCEE026" w14:textId="576DEA83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277A05F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0F42DD5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3351CB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32D588C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727" w:type="dxa"/>
          </w:tcPr>
          <w:p w14:paraId="52E5B3A8" w14:textId="32201080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11, 16:39:01-16:39:02</w:t>
            </w:r>
          </w:p>
          <w:p w14:paraId="512A1763" w14:textId="1325DF4F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10 </w:t>
            </w:r>
          </w:p>
          <w:p w14:paraId="56D0054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06, 16:115</w:t>
            </w:r>
          </w:p>
        </w:tc>
        <w:tc>
          <w:tcPr>
            <w:tcW w:w="5962" w:type="dxa"/>
          </w:tcPr>
          <w:p w14:paraId="05669C15" w14:textId="5D37519B" w:rsidR="00B4092F" w:rsidRPr="00B4092F" w:rsidRDefault="00C84316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B4092F" w:rsidRPr="00B4092F">
              <w:rPr>
                <w:rFonts w:ascii="Arial" w:hAnsi="Arial" w:cs="Arial"/>
                <w:color w:val="000000"/>
                <w:sz w:val="18"/>
                <w:szCs w:val="18"/>
              </w:rPr>
              <w:t>02:21, 08:221</w:t>
            </w:r>
            <w:r w:rsidR="006E60E5">
              <w:rPr>
                <w:rFonts w:ascii="Arial" w:hAnsi="Arial" w:cs="Arial"/>
                <w:color w:val="000000"/>
                <w:sz w:val="18"/>
                <w:szCs w:val="18"/>
              </w:rPr>
              <w:t>, 15:191</w:t>
            </w:r>
          </w:p>
          <w:p w14:paraId="4C7E82B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69329F" w14:textId="77777777" w:rsidR="00B4092F" w:rsidRPr="00B4092F" w:rsidRDefault="00B4092F" w:rsidP="00255AB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106, B*44:347, B*44:527</w:t>
            </w:r>
          </w:p>
          <w:p w14:paraId="5AC7C192" w14:textId="77777777" w:rsidR="00B4092F" w:rsidRPr="00B4092F" w:rsidRDefault="00B4092F" w:rsidP="00255AB5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7:216</w:t>
            </w:r>
          </w:p>
        </w:tc>
      </w:tr>
      <w:tr w:rsidR="00B4092F" w:rsidRPr="00B4092F" w14:paraId="3F9A586F" w14:textId="77777777" w:rsidTr="00462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FF1EAEE" w14:textId="2ECA9795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417" w:type="dxa"/>
          </w:tcPr>
          <w:p w14:paraId="5ECEA5FE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38C2F2F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EED01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49B188E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727" w:type="dxa"/>
          </w:tcPr>
          <w:p w14:paraId="437D63B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11, 16:39:01-16:39:02</w:t>
            </w:r>
          </w:p>
          <w:p w14:paraId="3C67371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10 </w:t>
            </w:r>
          </w:p>
          <w:p w14:paraId="5EB9AF3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06, 16:115 </w:t>
            </w:r>
          </w:p>
        </w:tc>
        <w:tc>
          <w:tcPr>
            <w:tcW w:w="5962" w:type="dxa"/>
          </w:tcPr>
          <w:p w14:paraId="1482E756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2:21, 08:221, 15:191</w:t>
            </w:r>
          </w:p>
          <w:p w14:paraId="7CF17D5E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638904" w14:textId="77777777" w:rsidR="00B4092F" w:rsidRPr="00B4092F" w:rsidRDefault="00B4092F" w:rsidP="00255AB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106, B*44:347, B*44:527</w:t>
            </w:r>
          </w:p>
          <w:p w14:paraId="208C40B0" w14:textId="77777777" w:rsidR="00B4092F" w:rsidRPr="00B4092F" w:rsidRDefault="00B4092F" w:rsidP="00255AB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7:216</w:t>
            </w:r>
          </w:p>
        </w:tc>
      </w:tr>
      <w:tr w:rsidR="00B4092F" w:rsidRPr="00B4092F" w14:paraId="441F03D4" w14:textId="77777777" w:rsidTr="00462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F3F7284" w14:textId="77777777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601903C6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3AB2AA4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3A6BF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34C88D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4A2B980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435 bp</w:t>
            </w:r>
          </w:p>
        </w:tc>
        <w:tc>
          <w:tcPr>
            <w:tcW w:w="1727" w:type="dxa"/>
          </w:tcPr>
          <w:p w14:paraId="48EB386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08, 16:38, 16:167</w:t>
            </w:r>
          </w:p>
          <w:p w14:paraId="02E0D37E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89N</w:t>
            </w:r>
          </w:p>
          <w:p w14:paraId="061E4219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123N</w:t>
            </w:r>
          </w:p>
          <w:p w14:paraId="51DA6AD6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53, 16:68, 16:88 </w:t>
            </w:r>
          </w:p>
        </w:tc>
        <w:tc>
          <w:tcPr>
            <w:tcW w:w="5962" w:type="dxa"/>
          </w:tcPr>
          <w:p w14:paraId="4341759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8:96, 15:114</w:t>
            </w:r>
          </w:p>
          <w:p w14:paraId="4148F4F4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E9F8F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5:169N, 15:216N</w:t>
            </w:r>
          </w:p>
          <w:p w14:paraId="79015B78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7:963N, 07:1005N</w:t>
            </w:r>
          </w:p>
        </w:tc>
      </w:tr>
      <w:tr w:rsidR="00B4092F" w:rsidRPr="00B4092F" w14:paraId="7A6C5415" w14:textId="77777777" w:rsidTr="00462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58A6156" w14:textId="7AD2F583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38C5132F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7B7DBDF9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21EDF9BD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419279F0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5CC175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1727" w:type="dxa"/>
          </w:tcPr>
          <w:p w14:paraId="7B50F809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>*16:12</w:t>
            </w:r>
          </w:p>
          <w:p w14:paraId="6C48755E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>*16:52</w:t>
            </w:r>
          </w:p>
          <w:p w14:paraId="32CB79FB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>*16:35, 16:48</w:t>
            </w:r>
          </w:p>
          <w:p w14:paraId="43135C23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C28F44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 xml:space="preserve">*16:33 </w:t>
            </w:r>
          </w:p>
        </w:tc>
        <w:tc>
          <w:tcPr>
            <w:tcW w:w="5962" w:type="dxa"/>
          </w:tcPr>
          <w:p w14:paraId="3AFF1AC4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>*02:79, 04:69, 06:299</w:t>
            </w:r>
          </w:p>
          <w:p w14:paraId="67B29CBB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>*06:133</w:t>
            </w:r>
          </w:p>
          <w:p w14:paraId="4A338F5E" w14:textId="77777777" w:rsidR="00B4092F" w:rsidRPr="00B4092F" w:rsidRDefault="00B4092F" w:rsidP="00255AB5">
            <w:pPr>
              <w:rPr>
                <w:rFonts w:ascii="Arial" w:hAnsi="Arial" w:cs="Arial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>*01:160, 06:118, 07:31:01-07:31:02, 07:177, 07:514:01-07:514:02, 14:15, 14:87</w:t>
            </w:r>
          </w:p>
          <w:p w14:paraId="370FF66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sz w:val="18"/>
                <w:szCs w:val="18"/>
              </w:rPr>
              <w:t xml:space="preserve">*01:140, 06:161, </w:t>
            </w:r>
            <w:r w:rsidRPr="00B4092F">
              <w:rPr>
                <w:rFonts w:ascii="Arial" w:hAnsi="Arial" w:cs="Arial"/>
                <w:b/>
                <w:bCs/>
                <w:sz w:val="18"/>
                <w:szCs w:val="18"/>
              </w:rPr>
              <w:t>B*14:44</w:t>
            </w:r>
          </w:p>
        </w:tc>
      </w:tr>
      <w:tr w:rsidR="00B4092F" w:rsidRPr="00B4092F" w14:paraId="3A839E17" w14:textId="77777777" w:rsidTr="00462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8E2B034" w14:textId="77777777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1B8E771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 </w:t>
            </w:r>
          </w:p>
          <w:p w14:paraId="437A4ED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350 bp</w:t>
            </w:r>
          </w:p>
          <w:p w14:paraId="462E95F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27" w:type="dxa"/>
          </w:tcPr>
          <w:p w14:paraId="39A5D23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19</w:t>
            </w:r>
          </w:p>
          <w:p w14:paraId="297F7B2D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13, 16:61 </w:t>
            </w:r>
          </w:p>
        </w:tc>
        <w:tc>
          <w:tcPr>
            <w:tcW w:w="5962" w:type="dxa"/>
          </w:tcPr>
          <w:p w14:paraId="1AA54158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3:420, 04:101, 05:117, 07:114, 07:557, 08:135</w:t>
            </w:r>
          </w:p>
          <w:p w14:paraId="50C8983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1:203, 02:159, 02:161, 04:487, 05:81, 06:87, 06:330, 07:24, 07:218, 12:45, 12:166, 14:65</w:t>
            </w:r>
          </w:p>
        </w:tc>
      </w:tr>
      <w:tr w:rsidR="00B4092F" w:rsidRPr="00B4092F" w14:paraId="1D7AA0D2" w14:textId="77777777" w:rsidTr="00462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73"/>
        </w:trPr>
        <w:tc>
          <w:tcPr>
            <w:tcW w:w="959" w:type="dxa"/>
          </w:tcPr>
          <w:p w14:paraId="6654AFB8" w14:textId="77777777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59E61E1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 </w:t>
            </w:r>
          </w:p>
          <w:p w14:paraId="4B6B6FE3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540 bp</w:t>
            </w:r>
          </w:p>
        </w:tc>
        <w:tc>
          <w:tcPr>
            <w:tcW w:w="1727" w:type="dxa"/>
          </w:tcPr>
          <w:p w14:paraId="4771E54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20, 16:169</w:t>
            </w:r>
          </w:p>
          <w:p w14:paraId="532CFEFD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15:02, 16:25, 16:64, 16:189, 16:201 </w:t>
            </w:r>
          </w:p>
        </w:tc>
        <w:tc>
          <w:tcPr>
            <w:tcW w:w="5962" w:type="dxa"/>
          </w:tcPr>
          <w:p w14:paraId="003F11D8" w14:textId="77777777" w:rsidR="00B4092F" w:rsidRPr="00B4092F" w:rsidRDefault="00B4092F" w:rsidP="00255AB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5:75, </w:t>
            </w:r>
            <w:r w:rsidRPr="00B4092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73, A*24:157, A*24:453, B*07:66, B*51:55, B*57:129</w:t>
            </w:r>
          </w:p>
          <w:p w14:paraId="0E9C4E7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4:14, 04:68, 07:53, 07:216, 07:932</w:t>
            </w:r>
          </w:p>
        </w:tc>
      </w:tr>
      <w:tr w:rsidR="00B4092F" w:rsidRPr="00B4092F" w14:paraId="10C570B3" w14:textId="77777777" w:rsidTr="00462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478509F" w14:textId="17A7D886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16B98F86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67C3BE2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5B62BA0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1727" w:type="dxa"/>
          </w:tcPr>
          <w:p w14:paraId="6D1BAB7D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17, 16:67</w:t>
            </w:r>
          </w:p>
          <w:p w14:paraId="598ED91D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22</w:t>
            </w:r>
          </w:p>
          <w:p w14:paraId="582C0D5E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16Q</w:t>
            </w:r>
          </w:p>
        </w:tc>
        <w:tc>
          <w:tcPr>
            <w:tcW w:w="5962" w:type="dxa"/>
          </w:tcPr>
          <w:p w14:paraId="68794E8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1:27</w:t>
            </w:r>
          </w:p>
        </w:tc>
      </w:tr>
      <w:tr w:rsidR="00B4092F" w:rsidRPr="00B4092F" w14:paraId="461A9105" w14:textId="77777777" w:rsidTr="00462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1814199" w14:textId="1064D803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56BE316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5979CCF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30B97D98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727" w:type="dxa"/>
          </w:tcPr>
          <w:p w14:paraId="35E41DDB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14</w:t>
            </w:r>
          </w:p>
          <w:p w14:paraId="0B5A30BB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123N</w:t>
            </w:r>
          </w:p>
          <w:p w14:paraId="1E0C251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77N </w:t>
            </w:r>
          </w:p>
        </w:tc>
        <w:tc>
          <w:tcPr>
            <w:tcW w:w="5962" w:type="dxa"/>
          </w:tcPr>
          <w:p w14:paraId="52F6BA5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6:32, 12:40, 15:241</w:t>
            </w:r>
          </w:p>
          <w:p w14:paraId="5E5697A8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7:963N, 07:1005N</w:t>
            </w:r>
          </w:p>
          <w:p w14:paraId="3B04E6E4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2:121N, 06:171:01:01N-06:171:01:02N, 07:164N, 07:451N</w:t>
            </w:r>
          </w:p>
        </w:tc>
      </w:tr>
      <w:tr w:rsidR="00B4092F" w:rsidRPr="00B4092F" w14:paraId="7BE8A773" w14:textId="77777777" w:rsidTr="00C843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tcW w:w="959" w:type="dxa"/>
          </w:tcPr>
          <w:p w14:paraId="043A3EA4" w14:textId="1D2A481A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4981DA8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15A9CC7B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727" w:type="dxa"/>
          </w:tcPr>
          <w:p w14:paraId="2A1B916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6:74</w:t>
            </w:r>
          </w:p>
          <w:p w14:paraId="7EA4C78B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6:18, 16:23, 16:104 </w:t>
            </w:r>
          </w:p>
        </w:tc>
        <w:tc>
          <w:tcPr>
            <w:tcW w:w="5962" w:type="dxa"/>
          </w:tcPr>
          <w:p w14:paraId="12881E2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F88A92" w14:textId="7A1CC27E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Pr="00B4092F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01:215, 14:90</w:t>
            </w:r>
          </w:p>
        </w:tc>
      </w:tr>
      <w:tr w:rsidR="00B4092F" w:rsidRPr="00B4092F" w14:paraId="4E4EA686" w14:textId="77777777" w:rsidTr="00462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76CF19F" w14:textId="07BFACBB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197E2A9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1833D34C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005545AC" w14:textId="77777777" w:rsidR="006E60E5" w:rsidRDefault="006E60E5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8FA538" w14:textId="169F8245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1727" w:type="dxa"/>
          </w:tcPr>
          <w:p w14:paraId="13715F9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04:03</w:t>
            </w:r>
          </w:p>
          <w:p w14:paraId="7F6D403A" w14:textId="41CDFE3F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39:01</w:t>
            </w:r>
            <w:r w:rsidR="006E60E5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6:39:02</w:t>
            </w:r>
          </w:p>
          <w:p w14:paraId="1D45F47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21, 16:80 </w:t>
            </w:r>
          </w:p>
        </w:tc>
        <w:tc>
          <w:tcPr>
            <w:tcW w:w="5962" w:type="dxa"/>
          </w:tcPr>
          <w:p w14:paraId="1FC176B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F333E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8:221, 15:191</w:t>
            </w:r>
          </w:p>
          <w:p w14:paraId="5D37315F" w14:textId="77777777" w:rsidR="006E60E5" w:rsidRDefault="006E60E5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DE401F" w14:textId="625E783A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2:14:01-02:14:02, 02:107, 02:164, 04:42:01-04:42:02, 04:220, 05:43, 06:02:72, 06:05, 07:01:74, 07:02:09, 07:125:02, 08:37, 12:16:01, 12:147, 12:195:02, 12:217, 15:23:01-15:23:02, 15:63, 15:138, 15:158</w:t>
            </w:r>
          </w:p>
        </w:tc>
      </w:tr>
      <w:tr w:rsidR="00B4092F" w:rsidRPr="00B4092F" w14:paraId="7C4F8253" w14:textId="77777777" w:rsidTr="00462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68"/>
        </w:trPr>
        <w:tc>
          <w:tcPr>
            <w:tcW w:w="959" w:type="dxa"/>
          </w:tcPr>
          <w:p w14:paraId="3A574489" w14:textId="77777777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40ED1E2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63AA8499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1727" w:type="dxa"/>
          </w:tcPr>
          <w:p w14:paraId="6B403EC3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90, 16:180</w:t>
            </w:r>
          </w:p>
          <w:p w14:paraId="1AB49F2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06-16:07:02, 16:117 </w:t>
            </w:r>
          </w:p>
        </w:tc>
        <w:tc>
          <w:tcPr>
            <w:tcW w:w="5962" w:type="dxa"/>
          </w:tcPr>
          <w:p w14:paraId="1E4951D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2:83, 05:224, 06:327, 08:24, 12:323</w:t>
            </w:r>
          </w:p>
          <w:p w14:paraId="7DD555F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1:05, 01:21, 01:36:01-01:36:02, 01:55, 01:79:01-01:79:02, 01:120, 02:02:01-02:02:03, 02:02:06-02:02:08, 02:02:10-02:02:30, 02:02:32-02:02:48, 02:02:50-02:04, 02:06:01-02:16:02:02, 02:18-02:36:02, 02:38:01N-02:40:02, 02:42-02:56, 02:58-02:61:02, 02:63-02:73, 02:75-02:80, 02:82-02:122, 02:124-02:217, 03:05:01:01-03:05:01:03, 03:13:01:01-03:13:02, 03:25, 03:27, 03:35:01-03:35:02:02, 03:135, 03:167, 03:178, 03:198, 03:267, 03:292, 03:296:01-03:296:02, 03:335, 03:386, 03:407, 03:474, 03:482, 03:494, 03:555, 03:607-03:608, 04:01:01:01-04:01:01:29, 04:01:01:31-04:01:23, 04:01:25-04:01:142, 04:01:144-04:01:149, 04:03:01:01-04:20, 04:23-04:36, 04:38-04:39, 04:41-04:79, 04:81-04:99, 04:101-04:109, 04:111-04:116, 04:118-04:177, 04:179-04:223:02, 04:225N-04:229, 04:231, 04:233N-04:241, 04:243-04:262, 04:264-04:341, 04:343-04:359, 04:361-04:369N, 04:371N-04:385N, 04:387-04:407, 04:409-04:420, 04:423-04:476, 04:478-04:494, 05:01:01:01-05:01:20, 05:01:22-05:01:72, 05:03-05:06, 05:08-05:09:03, 05:11-05:15, 05:17-05:30, 05:32-05:84, 05:86-05:95, 05:97-05:103:02, 05:105-05:106:02, 05:108-05:147, 05:149-05:151, 05:153N-05:174, 05:176-05:213N, 05:215-05:240, 05:242-05:244N, 05:246-05:277, 06:101, 06:127:01:01-06:127:02, 06:136, 06:144, 06:264, 06:304, 07:01:01:01-07:01:02:14, 07:01:04-07:01:10, 07:01:12-07:01:27, 07:01:29-07:02:97, 07:02:99-07:02:126, 07:02:128-07:02:137, 07:02:139-07:03, 07:05-07:06:01:12, 07:06:03-07:09, 07:13:01:01-07:30, 07:32N-07:33N, 07:35-07:42, 07:44, 07:46-07:62, 07:64-07:100, 07:102-07:138, 07:140:01-07:141:03, 07:143-07:176, 07:178-07:180, 07:182-07:183, 07:185-07:194, 07:197-07:271, 07:273-07:294, 07:296-07:301, 07:303-07:322, 07:325-07:327, 07:330:01-07:331, 07:333-07:335, 07:337, 07:339-07:345, 07:347N-07:353, 07:356, 07:359-07:360, 07:362-07:363, 07:368:01-07:377, 07:379-07:393N, 07:396-07:402, 07:404-07:405:02, 07:407-07:419, 07:421-07:425, 07:427, 07:429-07:443, 07:445-07:446, 07:448-07:458, 07:460-07:462, 07:464-07:465, 07:468-07:479, 07:481-07:484N, 07:486, 07:488-07:500, 07:502-07:510, 07:512-07:513Q, 07:515-07:522, 07:524-07:533, 07:536-07:551N, 07:553-07:561, 07:564-07:567, 07:570-07:584, 07:588, 07:590-07:599, 07:601-07:608, 07:610, 07:612-07:621, 07:623-07:625, 07:627-07:650:02, 07:652-07:654, 07:657-07:663Q, 07:665-07:671, 07:673, 07:675N-07:692, 07:694-07:697Q, 07:699-07:725, 07:727, 07:729:01:01-07:730, 07:732-07:741, 07:743N, 07:745N, 07:748-07:750N, 07:752N-07:757, 07:759-07:775, 07:777-07:779:01:02, 07:781-07:796N, 07:798-07:830, 07:832-07:837, 07:840N-07:851, 07:853-07:857, 07:859-07:867, 07:869-07:875, 07:877-07:880, 07:882-07:891, 07:893-07:894, 07:898-07:900, 07:902-07:916, 07:918-07:919, 07:921-07:925, 07:927-07:947, 07:949-07:950, 07:952, 07:954N-07:973, 07:975-07:1009, 07:1011, 07:1013-07:1032, 07:1034-07:1054N, 08:01:01:01-08:01:07, 08:01:09-08:01:10, 08:01:12-08:01:33, 08:01:35-08:02:35, 08:02:37-08:11, 08:13-08:33:05, 08:35-08:43, 08:45-08:60, 08:62:01-08:63, 08:65-08:81, 08:83-08:125, 08:127N-08:170, 08:172-08:179, 08:181N-08:208N, 08:210-08:218, 08:220-08:261, 12:02:01-12:02:11, 12:02:13-12:02:42, 12:02:44-12:02:48, 12:08, 12:10:01-12:10:03, 12:14:01-12:14:02, 12:16:01-12:18:02, 12:21-12:22, 12:27, 12:30, 12:36, 12:40-12:41, 12:49, 12:56, 12:64, 12:67-12:69, 12:72-12:74, 12:80N, 12:83-12:86, 12:96, 12:103-12:106, 12:112, 12:114, 12:117-12:118, 12:123-12:124, 12:126-12:128, 12:130, 12:132, 12:136-12:137, 12:142, 12:145-12:146, 12:148N, 12:151, 12:155Q, 12:161-12:162, 12:164, 12:166, 12:168-12:169, 12:177, 12:179, 12:181, 12:188, 12:193, 12:196, 12:198, 12:204, 12:207-12:208, 12:212, 12:214, 12:217, 12:219N, 12:221-12:222, 12:224, 12:226, 12:228, 12:231, 12:233-12:234, 12:236N, 12:239-12:241, 12:243, 12:247, 12:250, 12:252, 12:255, 12:261, 12:263, 12:268, 12:275, 12:279-12:281, 12:285, 12:287, 12:294, 12:296, 12:298, 12:303-12:304, 12:307-12:308, 12:315, 12:327N, 12:329N, 12:336, 12:338, 12:351Q, 12:359, 12:362-12:363, 12:371, 14:09, 14:28:02, 14:150, 15:22, 15:65, 15:72, 15:190, 15:246, 17:16:01-17:16:02, 18:01:01:01-18:18</w:t>
            </w:r>
          </w:p>
        </w:tc>
      </w:tr>
      <w:tr w:rsidR="00B4092F" w:rsidRPr="00B4092F" w14:paraId="2787317A" w14:textId="77777777" w:rsidTr="00462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989CA44" w14:textId="77777777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162185D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1F19767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E2340E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F3D6D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8633E6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81DC1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E4460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5F49D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9FB78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4C9B7D" w14:textId="77777777" w:rsid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18F490" w14:textId="4D44826E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1727" w:type="dxa"/>
          </w:tcPr>
          <w:p w14:paraId="5FBDE72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26, 16:46, 16:55, 16:64</w:t>
            </w:r>
          </w:p>
          <w:p w14:paraId="135A21C8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CEC23D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FE43B3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7803F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3C0D3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D2E61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D10F23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3EA06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A7CE54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97</w:t>
            </w:r>
          </w:p>
        </w:tc>
        <w:tc>
          <w:tcPr>
            <w:tcW w:w="5962" w:type="dxa"/>
          </w:tcPr>
          <w:p w14:paraId="0EA33DD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2:49, 02:75, 02:115, 04:01:01:01-04:01:01:29, 04:01:01:31-04:01:09, 04:01:11-04:01:22, 04:01:24-04:01:73, 04:01:74</w:t>
            </w:r>
            <w:r w:rsidRPr="00B4092F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, 04:01:75-04:01:149, 04:03:01:01-04:03:08, 04:03:10-04:07:01, 04:08-04:10, 04:12-04:20, 04:23-04:26, 04:28-04:32, 04:34-04:51, 04:53-04:54:02, 04:56-04:106, 04:108-04:115N, 04:117-04:129, 04:131-04:166:01, 04:166:03-04:168, 04:170N-04:171, 04:173N-04:230, 04:232-04:282, 04:284-04:404, 04:406-04:413, 04:415-04:494, 05:25, 05:42, 06:02:72, 06:05, 06:76:02, 07:01:74, 07:02:09, 07:125:02, 07:583, 08:28, 08:137, 08:168, 12:28, 12:132, 12:135, 12:146, 12:287, 12:325, 14:116, 15:25, 15:62, 15:169, </w:t>
            </w:r>
            <w:r w:rsidRPr="00B4092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5:570</w:t>
            </w:r>
          </w:p>
        </w:tc>
      </w:tr>
      <w:tr w:rsidR="00B4092F" w:rsidRPr="00B4092F" w14:paraId="1847B4FE" w14:textId="77777777" w:rsidTr="00462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881D1CB" w14:textId="0DF5E8F9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7759FC42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522F73ED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1727" w:type="dxa"/>
          </w:tcPr>
          <w:p w14:paraId="04FB2566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38, 16:167</w:t>
            </w:r>
          </w:p>
          <w:p w14:paraId="31D67088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26, 16:46, 16:55, 16:64 </w:t>
            </w:r>
          </w:p>
        </w:tc>
        <w:tc>
          <w:tcPr>
            <w:tcW w:w="5962" w:type="dxa"/>
          </w:tcPr>
          <w:p w14:paraId="0AA7D268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8:96, 15:114</w:t>
            </w:r>
          </w:p>
          <w:p w14:paraId="633F8E6C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1:23, 01:58, 02:49, 02:75, 02:115, 04:01:72, 04:03:01:01-04:03:11, 04:06:01, 04:06:03, 04:42:02, 04:80, 04:103:02, 04:140, 04:147, 04:160:01-04:160:02, 04:166:03, 04:171, 04:220, 04:256, 04:286, 04:294, 04:299, 04:304:02:01-04:304:02:02, 04:335, 04:337, 04:351:02, 04:357, 04:363, 04:381, 04:383, 04:393, 04:400, 04:402, 04:473, 04:489, 05:25, 05:42, 06:02:01:01-06:02:01:93, 06:02:03-06:02:09, 06:02:11-06:02:73, 06:02:75-06:25, 06:27-06:29, 06:31-06:52, 06:54-06:124, 06:126-06:131, 06:133-06:168, 06:170-06:197, 06:199-06:203, 06:205-06:209:02, 06:211:01:01N-06:216, 06:218-06:302, 06:304-06:362N, 07:01:01:01-07:01:02:14, 07:01:04-07:01:22, 07:01:24-07:02:10, 07:02:12-07:02:141, 07:02:143-07:02:145, 07:04:01:01-07:04:04, 07:04:06-07:06:06, 07:08-07:15, 07:17:01:01-07:19, 07:20:02-07:33N, 07:35, 07:37:01:02-07:50, 07:52-07:55N, 07:57-07:58, 07:61N-07:63, 07:65-07:73:01, 07:74-07:78:02, 07:80-07:87, 07:89-07:95, 07:96:02-07:108:02, 07:110-07:126, 07:128-07:172:01, 07:173-07:176, 07:178-07:180, 07:182-07:226Q, 07:228-07:262, 07:264N-07:294, 07:296-07:314:02, 07:315-07:326, 07:329N-07:354, 07:356-07:366, 07:368:01-07:377, 07:379-07:389, 07:391-07:401, 07:403-07:437N, 07:439-07:441:01, 07:442-07:506:01, 07:507N-07:560, 07:562-07:577, 07:579, 07:581-07:597, 07:599-07:667:02, 07:669-07:722, 07:724-07:755, 07:757-07:913, 07:915-07:918, 07:920-07:921, 07:923-07:969, 07:971-07:973, 07:975-07:992, 07:994-07:1024, 07:1026-07:1030, 07:1032-07:1040N, 07:1042N-07:1054N, 08:28, 08:137, 08:168, 12:28, 12:132, 12:135, 12:146, 12:287, 12:325, 15:25, 15:62, 15:169, 17:11, 18:01:01:01-18:18</w:t>
            </w:r>
          </w:p>
        </w:tc>
      </w:tr>
      <w:tr w:rsidR="00B4092F" w:rsidRPr="00B4092F" w14:paraId="5A08E8ED" w14:textId="77777777" w:rsidTr="00462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1F737B6" w14:textId="2DF754C7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542106E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12119D5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CDBD8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727" w:type="dxa"/>
          </w:tcPr>
          <w:p w14:paraId="01F26CD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28, 16:67 16:156 </w:t>
            </w:r>
          </w:p>
          <w:p w14:paraId="2C8590C8" w14:textId="112E837A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29, 16:31, 16:50 </w:t>
            </w:r>
          </w:p>
        </w:tc>
        <w:tc>
          <w:tcPr>
            <w:tcW w:w="5962" w:type="dxa"/>
          </w:tcPr>
          <w:p w14:paraId="1B100E1E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1:108, 06:90, 14:123</w:t>
            </w:r>
          </w:p>
          <w:p w14:paraId="51FA56FC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E7E35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1:10, 02:05:01-02:05:03, 02:17, 06:08, 06:</w:t>
            </w:r>
            <w:proofErr w:type="gramStart"/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2,  12</w:t>
            </w:r>
            <w:proofErr w:type="gramEnd"/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:119, 12:293, 14:25, 14:119, 17:21</w:t>
            </w:r>
            <w:r w:rsidRPr="00B4092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07:239, B*14:46, B*14:52, B*14:111, B*40:243</w:t>
            </w:r>
          </w:p>
        </w:tc>
      </w:tr>
      <w:tr w:rsidR="00B4092F" w:rsidRPr="00B4092F" w14:paraId="535F63C7" w14:textId="77777777" w:rsidTr="00462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2DCBD04" w14:textId="047C123D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094C1208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 </w:t>
            </w:r>
          </w:p>
          <w:p w14:paraId="465C6CA3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62C077BD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727" w:type="dxa"/>
          </w:tcPr>
          <w:p w14:paraId="01A6536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27</w:t>
            </w:r>
          </w:p>
          <w:p w14:paraId="64D96C41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32</w:t>
            </w:r>
          </w:p>
          <w:p w14:paraId="041AE66A" w14:textId="296DEBBF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23, 16:104 </w:t>
            </w:r>
          </w:p>
        </w:tc>
        <w:tc>
          <w:tcPr>
            <w:tcW w:w="5962" w:type="dxa"/>
          </w:tcPr>
          <w:p w14:paraId="1706258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5:112</w:t>
            </w:r>
          </w:p>
          <w:p w14:paraId="61DBA98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028970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4:90</w:t>
            </w:r>
          </w:p>
        </w:tc>
      </w:tr>
      <w:tr w:rsidR="00B4092F" w:rsidRPr="00B4092F" w14:paraId="23CF4813" w14:textId="77777777" w:rsidTr="00462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D83BE2F" w14:textId="77777777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1223D25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445 bp</w:t>
            </w:r>
          </w:p>
          <w:p w14:paraId="03490F1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D5147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595 bp</w:t>
            </w:r>
          </w:p>
        </w:tc>
        <w:tc>
          <w:tcPr>
            <w:tcW w:w="1727" w:type="dxa"/>
          </w:tcPr>
          <w:p w14:paraId="275763B6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40, 16:53, 16:110, 16:113</w:t>
            </w:r>
          </w:p>
          <w:p w14:paraId="5E99069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49:01 </w:t>
            </w:r>
          </w:p>
        </w:tc>
        <w:tc>
          <w:tcPr>
            <w:tcW w:w="5962" w:type="dxa"/>
          </w:tcPr>
          <w:p w14:paraId="2F9FE2DF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6:359N</w:t>
            </w:r>
          </w:p>
        </w:tc>
      </w:tr>
      <w:tr w:rsidR="00B4092F" w:rsidRPr="00B4092F" w14:paraId="768C44AB" w14:textId="77777777" w:rsidTr="00462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20CCA2E" w14:textId="396734D0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1FB53947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06632839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727" w:type="dxa"/>
          </w:tcPr>
          <w:p w14:paraId="26BB694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58</w:t>
            </w:r>
          </w:p>
          <w:p w14:paraId="7EC23C93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24 </w:t>
            </w:r>
          </w:p>
        </w:tc>
        <w:tc>
          <w:tcPr>
            <w:tcW w:w="5962" w:type="dxa"/>
          </w:tcPr>
          <w:p w14:paraId="7C9AE2A9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4:488, 07:1022</w:t>
            </w:r>
          </w:p>
          <w:p w14:paraId="5CF678FC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2:210, 03:108, 03:150, 04:293, 07:25, 07:404, 15:136</w:t>
            </w:r>
          </w:p>
        </w:tc>
      </w:tr>
      <w:tr w:rsidR="00B4092F" w:rsidRPr="00B4092F" w14:paraId="04DE6225" w14:textId="77777777" w:rsidTr="00462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E334E40" w14:textId="58EAFB08" w:rsidR="00B4092F" w:rsidRPr="00B4092F" w:rsidRDefault="00B4092F" w:rsidP="00255AB5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114DF074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760E47B6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1727" w:type="dxa"/>
          </w:tcPr>
          <w:p w14:paraId="27047105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16:42, 16:56</w:t>
            </w:r>
          </w:p>
          <w:p w14:paraId="70708D1A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 xml:space="preserve">*16:30N </w:t>
            </w:r>
          </w:p>
        </w:tc>
        <w:tc>
          <w:tcPr>
            <w:tcW w:w="5962" w:type="dxa"/>
          </w:tcPr>
          <w:p w14:paraId="28E218CE" w14:textId="77777777" w:rsidR="00B4092F" w:rsidRPr="00B4092F" w:rsidRDefault="00B4092F" w:rsidP="00255AB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092F">
              <w:rPr>
                <w:rFonts w:ascii="Arial" w:hAnsi="Arial" w:cs="Arial"/>
                <w:color w:val="000000"/>
                <w:sz w:val="18"/>
                <w:szCs w:val="18"/>
              </w:rPr>
              <w:t>*04:273, 05:56, 08:69, 12:131</w:t>
            </w:r>
          </w:p>
        </w:tc>
      </w:tr>
    </w:tbl>
    <w:p w14:paraId="099FFEAA" w14:textId="117232C5" w:rsidR="009D618C" w:rsidRDefault="009D618C" w:rsidP="009D618C">
      <w:pPr>
        <w:pStyle w:val="Sidfot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sz w:val="18"/>
          <w:szCs w:val="18"/>
        </w:rPr>
      </w:pPr>
    </w:p>
    <w:p w14:paraId="65127C11" w14:textId="407696FE" w:rsidR="004624F1" w:rsidRDefault="004624F1" w:rsidP="009D618C">
      <w:pPr>
        <w:pStyle w:val="Sidfot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sz w:val="18"/>
          <w:szCs w:val="18"/>
        </w:rPr>
      </w:pPr>
    </w:p>
    <w:p w14:paraId="208B668B" w14:textId="77777777" w:rsidR="004624F1" w:rsidRPr="00AF71E2" w:rsidRDefault="004624F1" w:rsidP="009D618C">
      <w:pPr>
        <w:pStyle w:val="Sidfot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sz w:val="18"/>
          <w:szCs w:val="18"/>
        </w:rPr>
      </w:pPr>
    </w:p>
    <w:p w14:paraId="59F98763" w14:textId="0495BD94" w:rsidR="009D618C" w:rsidRDefault="009D618C" w:rsidP="009D618C">
      <w:pPr>
        <w:ind w:right="-143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55450A">
        <w:rPr>
          <w:rFonts w:ascii="Arial" w:hAnsi="Arial" w:cs="Arial"/>
          <w:spacing w:val="-3"/>
          <w:sz w:val="18"/>
          <w:szCs w:val="18"/>
        </w:rPr>
        <w:t xml:space="preserve">The following HLA-C*16 alleles </w:t>
      </w:r>
      <w:r w:rsidRPr="0055450A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7F967FE6" w14:textId="77777777" w:rsidR="004624F1" w:rsidRPr="003A0676" w:rsidRDefault="004624F1" w:rsidP="009D618C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10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44"/>
        <w:gridCol w:w="1359"/>
        <w:gridCol w:w="2268"/>
        <w:gridCol w:w="1701"/>
      </w:tblGrid>
      <w:tr w:rsidR="009D618C" w:rsidRPr="004624F1" w14:paraId="7C280161" w14:textId="77777777" w:rsidTr="001E2CE8">
        <w:trPr>
          <w:trHeight w:val="314"/>
        </w:trPr>
        <w:tc>
          <w:tcPr>
            <w:tcW w:w="2644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54CBD3AE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A849793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268" w:type="dxa"/>
            <w:tcBorders>
              <w:top w:val="nil"/>
              <w:left w:val="single" w:sz="6" w:space="0" w:color="A6A6A6"/>
              <w:bottom w:val="single" w:sz="6" w:space="0" w:color="A6A6A6"/>
              <w:right w:val="nil"/>
            </w:tcBorders>
            <w:shd w:val="clear" w:color="auto" w:fill="FFFFFF"/>
          </w:tcPr>
          <w:p w14:paraId="3BB7A251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0EDAD4F2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9D618C" w:rsidRPr="004624F1" w14:paraId="1382A982" w14:textId="77777777" w:rsidTr="001E2CE8">
        <w:trPr>
          <w:trHeight w:val="227"/>
        </w:trPr>
        <w:tc>
          <w:tcPr>
            <w:tcW w:w="2644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25C9F2A8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rFonts w:cs="Arial"/>
                <w:spacing w:val="-3"/>
                <w:sz w:val="18"/>
                <w:szCs w:val="18"/>
              </w:rPr>
              <w:t>C*16:15:02, 16:20, 16:201</w:t>
            </w:r>
          </w:p>
        </w:tc>
        <w:tc>
          <w:tcPr>
            <w:tcW w:w="1359" w:type="dxa"/>
            <w:tcBorders>
              <w:top w:val="single" w:sz="6" w:space="0" w:color="A6A6A6"/>
              <w:bottom w:val="nil"/>
              <w:right w:val="single" w:sz="6" w:space="0" w:color="A6A6A6"/>
            </w:tcBorders>
            <w:shd w:val="clear" w:color="auto" w:fill="E6E6E6"/>
          </w:tcPr>
          <w:p w14:paraId="4F6ED9CB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spacing w:val="-3"/>
                <w:sz w:val="18"/>
                <w:szCs w:val="18"/>
                <w:lang w:eastAsia="sv-SE"/>
              </w:rPr>
              <w:t>11</w:t>
            </w:r>
          </w:p>
        </w:tc>
        <w:tc>
          <w:tcPr>
            <w:tcW w:w="2268" w:type="dxa"/>
            <w:tcBorders>
              <w:top w:val="single" w:sz="6" w:space="0" w:color="A6A6A6"/>
              <w:left w:val="single" w:sz="6" w:space="0" w:color="A6A6A6"/>
              <w:bottom w:val="nil"/>
              <w:right w:val="nil"/>
            </w:tcBorders>
            <w:shd w:val="clear" w:color="auto" w:fill="E6E6E6"/>
          </w:tcPr>
          <w:p w14:paraId="6AA61483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rFonts w:cs="Arial"/>
                <w:spacing w:val="-3"/>
                <w:sz w:val="18"/>
                <w:szCs w:val="18"/>
              </w:rPr>
              <w:t>C*16:27, 16:32</w:t>
            </w:r>
          </w:p>
        </w:tc>
        <w:tc>
          <w:tcPr>
            <w:tcW w:w="1701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006DE8A5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</w:tr>
      <w:tr w:rsidR="009D618C" w:rsidRPr="004624F1" w14:paraId="27110607" w14:textId="77777777" w:rsidTr="001E2CE8">
        <w:trPr>
          <w:trHeight w:val="227"/>
        </w:trPr>
        <w:tc>
          <w:tcPr>
            <w:tcW w:w="2644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16AD901C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rFonts w:cs="Arial"/>
                <w:spacing w:val="-3"/>
                <w:sz w:val="18"/>
                <w:szCs w:val="18"/>
              </w:rPr>
              <w:t>C*16:16Q, 16:17</w:t>
            </w:r>
          </w:p>
        </w:tc>
        <w:tc>
          <w:tcPr>
            <w:tcW w:w="1359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1B7E43C6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spacing w:val="-3"/>
                <w:sz w:val="18"/>
                <w:szCs w:val="18"/>
                <w:lang w:eastAsia="sv-SE"/>
              </w:rPr>
              <w:t>12</w:t>
            </w:r>
          </w:p>
        </w:tc>
        <w:tc>
          <w:tcPr>
            <w:tcW w:w="2268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FFFFFF"/>
          </w:tcPr>
          <w:p w14:paraId="55FACA99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rFonts w:cs="Arial"/>
                <w:spacing w:val="-3"/>
                <w:sz w:val="18"/>
                <w:szCs w:val="18"/>
              </w:rPr>
              <w:t>C*16:28, 16:31, 16:50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13B329A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tr w:rsidR="009D618C" w:rsidRPr="004624F1" w14:paraId="4298A569" w14:textId="77777777" w:rsidTr="001E2CE8">
        <w:trPr>
          <w:trHeight w:val="227"/>
        </w:trPr>
        <w:tc>
          <w:tcPr>
            <w:tcW w:w="2644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53210A57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spacing w:val="-3"/>
                <w:sz w:val="18"/>
                <w:szCs w:val="18"/>
                <w:lang w:eastAsia="sv-SE"/>
              </w:rPr>
              <w:t>C*16:24, 16:58</w:t>
            </w:r>
          </w:p>
        </w:tc>
        <w:tc>
          <w:tcPr>
            <w:tcW w:w="1359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3596969B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spacing w:val="-3"/>
                <w:sz w:val="18"/>
                <w:szCs w:val="18"/>
                <w:lang w:eastAsia="sv-SE"/>
              </w:rPr>
              <w:t>22</w:t>
            </w:r>
          </w:p>
        </w:tc>
        <w:tc>
          <w:tcPr>
            <w:tcW w:w="2268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E6E6E6"/>
          </w:tcPr>
          <w:p w14:paraId="6D1C7A78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rFonts w:cs="Arial"/>
                <w:spacing w:val="-3"/>
                <w:sz w:val="18"/>
                <w:szCs w:val="18"/>
              </w:rPr>
              <w:t>C*16:30N, 16:56</w:t>
            </w: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78933657" w14:textId="77777777" w:rsidR="009D618C" w:rsidRPr="004624F1" w:rsidRDefault="009D618C" w:rsidP="001E2CE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624F1">
              <w:rPr>
                <w:spacing w:val="-3"/>
                <w:sz w:val="18"/>
                <w:szCs w:val="18"/>
                <w:lang w:eastAsia="sv-SE"/>
              </w:rPr>
              <w:t>23</w:t>
            </w:r>
          </w:p>
        </w:tc>
      </w:tr>
    </w:tbl>
    <w:p w14:paraId="750E8615" w14:textId="77777777" w:rsidR="009D618C" w:rsidRDefault="009D618C" w:rsidP="009D618C">
      <w:pPr>
        <w:tabs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  <w:lang w:val="en-GB"/>
        </w:rPr>
      </w:pPr>
    </w:p>
    <w:p w14:paraId="1214DC33" w14:textId="493AC4C5" w:rsidR="00B4092F" w:rsidRDefault="009D618C" w:rsidP="00BA774F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81"/>
        </w:tabs>
        <w:suppressAutoHyphens/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D11433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5</w:t>
      </w:r>
      <w:r w:rsidRPr="00F43A10">
        <w:rPr>
          <w:rFonts w:ascii="Arial" w:hAnsi="Arial" w:cs="Arial"/>
          <w:spacing w:val="-3"/>
          <w:sz w:val="18"/>
          <w:szCs w:val="18"/>
        </w:rPr>
        <w:t xml:space="preserve">The </w:t>
      </w:r>
      <w:r>
        <w:rPr>
          <w:rFonts w:ascii="Arial" w:hAnsi="Arial" w:cs="Arial"/>
          <w:spacing w:val="-3"/>
          <w:sz w:val="18"/>
          <w:szCs w:val="18"/>
        </w:rPr>
        <w:t>following alleles cannot be separated by the HLA-C*16 kit.</w:t>
      </w:r>
      <w:r w:rsidRPr="00F43A10">
        <w:rPr>
          <w:rFonts w:ascii="Arial" w:hAnsi="Arial" w:cs="Arial"/>
          <w:spacing w:val="-3"/>
          <w:sz w:val="18"/>
          <w:szCs w:val="18"/>
        </w:rPr>
        <w:t xml:space="preserve"> These alleles can be distinguished by the HLA-C low resolution kit and/or the HLA-C*12 high resolution kit.</w:t>
      </w:r>
    </w:p>
    <w:p w14:paraId="7BCCCF95" w14:textId="77777777" w:rsidR="0089727B" w:rsidRDefault="0089727B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</w:p>
    <w:tbl>
      <w:tblPr>
        <w:tblW w:w="0" w:type="auto"/>
        <w:tblInd w:w="10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4428"/>
      </w:tblGrid>
      <w:tr w:rsidR="00D11433" w:rsidRPr="0089727B" w14:paraId="36CE5C1F" w14:textId="77777777" w:rsidTr="00D11433">
        <w:trPr>
          <w:trHeight w:val="314"/>
        </w:trPr>
        <w:tc>
          <w:tcPr>
            <w:tcW w:w="4428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5625ECAF" w14:textId="77777777" w:rsidR="00D11433" w:rsidRPr="0089727B" w:rsidRDefault="00D11433" w:rsidP="00C268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89727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D11433" w:rsidRPr="0089727B" w14:paraId="6D1946C0" w14:textId="77777777" w:rsidTr="00D11433">
        <w:trPr>
          <w:trHeight w:val="227"/>
        </w:trPr>
        <w:tc>
          <w:tcPr>
            <w:tcW w:w="4428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25B0E256" w14:textId="4E16CDD7" w:rsidR="00D11433" w:rsidRPr="00B4092F" w:rsidRDefault="00B4092F" w:rsidP="00C268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B4092F">
              <w:rPr>
                <w:rFonts w:cs="Arial"/>
                <w:spacing w:val="-3"/>
                <w:sz w:val="18"/>
                <w:szCs w:val="18"/>
              </w:rPr>
              <w:t>C*16:04:01:01-16:04:01:03, 16:04:04-16:04:05, 16:66, 16:78, 16:82, 16:109, 16:124, 16:149-16:150, 16:182, 16:203, C*12:176, 12:333</w:t>
            </w:r>
          </w:p>
        </w:tc>
      </w:tr>
      <w:bookmarkEnd w:id="0"/>
    </w:tbl>
    <w:p w14:paraId="401B33DA" w14:textId="77777777" w:rsidR="003A0676" w:rsidRDefault="003A0676" w:rsidP="00D1143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  <w:u w:val="single"/>
          <w:lang w:val="en-GB"/>
        </w:rPr>
      </w:pPr>
    </w:p>
    <w:p w14:paraId="2A4A06FC" w14:textId="567E2340" w:rsidR="00D11433" w:rsidRPr="00F43A10" w:rsidRDefault="00D11433" w:rsidP="00D1143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  <w:u w:val="single"/>
          <w:lang w:val="en-GB"/>
        </w:rPr>
      </w:pPr>
      <w:r>
        <w:rPr>
          <w:sz w:val="18"/>
          <w:szCs w:val="18"/>
          <w:u w:val="single"/>
          <w:lang w:val="en-GB"/>
        </w:rPr>
        <w:t>Abbreviations</w:t>
      </w:r>
    </w:p>
    <w:p w14:paraId="1F3D049C" w14:textId="01D6D28B" w:rsidR="00D543A3" w:rsidRPr="003701F8" w:rsidRDefault="00D11433" w:rsidP="003A06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  <w:r w:rsidRPr="00C41648">
        <w:rPr>
          <w:sz w:val="18"/>
          <w:szCs w:val="18"/>
        </w:rPr>
        <w:t>w</w:t>
      </w:r>
      <w:r w:rsidR="00832646">
        <w:rPr>
          <w:sz w:val="18"/>
          <w:szCs w:val="18"/>
        </w:rPr>
        <w:t>:</w:t>
      </w:r>
      <w:r w:rsidRPr="00C41648">
        <w:rPr>
          <w:sz w:val="18"/>
          <w:szCs w:val="18"/>
        </w:rPr>
        <w:t xml:space="preserve"> might be weakly amplifie</w:t>
      </w:r>
      <w:r w:rsidR="003A0676">
        <w:rPr>
          <w:sz w:val="18"/>
          <w:szCs w:val="18"/>
        </w:rPr>
        <w:t>d</w:t>
      </w:r>
    </w:p>
    <w:sectPr w:rsidR="00D543A3" w:rsidRPr="003701F8" w:rsidSect="00EC5A1C">
      <w:pgSz w:w="11907" w:h="16840" w:code="9"/>
      <w:pgMar w:top="1701" w:right="992" w:bottom="1418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48A98" w14:textId="77777777" w:rsidR="00BD7C02" w:rsidRDefault="00BD7C02">
      <w:r>
        <w:separator/>
      </w:r>
    </w:p>
  </w:endnote>
  <w:endnote w:type="continuationSeparator" w:id="0">
    <w:p w14:paraId="2CC67A3A" w14:textId="77777777" w:rsidR="00BD7C02" w:rsidRDefault="00BD7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C8DA9" w14:textId="77777777" w:rsidR="006C0118" w:rsidRPr="00060351" w:rsidRDefault="006C0118" w:rsidP="006C0118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513359F2" w14:textId="77777777" w:rsidR="006C0118" w:rsidRPr="00834CB9" w:rsidRDefault="006C0118" w:rsidP="006C011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A0E72AE" w14:textId="77777777" w:rsidR="006C0118" w:rsidRPr="00393C78" w:rsidRDefault="006C0118" w:rsidP="006C011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278DD01" w14:textId="1868365D" w:rsidR="00835452" w:rsidRPr="00A6082E" w:rsidRDefault="006C0118" w:rsidP="006C0118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C85C39">
      <w:rPr>
        <w:rFonts w:ascii="Arial" w:hAnsi="Arial" w:cs="Arial"/>
        <w:sz w:val="16"/>
        <w:szCs w:val="16"/>
      </w:rPr>
      <w:t>April</w:t>
    </w:r>
    <w:r>
      <w:rPr>
        <w:rFonts w:ascii="Arial" w:hAnsi="Arial" w:cs="Arial"/>
        <w:sz w:val="16"/>
        <w:szCs w:val="16"/>
      </w:rPr>
      <w:t xml:space="preserve"> 202</w:t>
    </w:r>
    <w:r w:rsidR="00C85C39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12901" w14:textId="77777777" w:rsidR="00BD7C02" w:rsidRDefault="00BD7C02">
      <w:r>
        <w:separator/>
      </w:r>
    </w:p>
  </w:footnote>
  <w:footnote w:type="continuationSeparator" w:id="0">
    <w:p w14:paraId="6319D5E5" w14:textId="77777777" w:rsidR="00BD7C02" w:rsidRDefault="00BD7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E681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72DCF49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52B3E" w14:textId="64436C8D" w:rsidR="000A5AB1" w:rsidRPr="008D4624" w:rsidRDefault="00545A63" w:rsidP="000A5AB1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  <w:r w:rsidRPr="00DB360F">
      <w:rPr>
        <w:b w:val="0"/>
        <w:noProof/>
        <w:lang w:val="sv-SE" w:eastAsia="sv-SE"/>
      </w:rPr>
      <w:drawing>
        <wp:anchor distT="0" distB="0" distL="114300" distR="114300" simplePos="0" relativeHeight="251663872" behindDoc="0" locked="0" layoutInCell="1" allowOverlap="1" wp14:anchorId="3AC4C470" wp14:editId="61BB4F33">
          <wp:simplePos x="0" y="0"/>
          <wp:positionH relativeFrom="margin">
            <wp:posOffset>-129540</wp:posOffset>
          </wp:positionH>
          <wp:positionV relativeFrom="paragraph">
            <wp:posOffset>-50165</wp:posOffset>
          </wp:positionV>
          <wp:extent cx="1732684" cy="238125"/>
          <wp:effectExtent l="0" t="0" r="127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7948" cy="2388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5AB1" w:rsidRPr="008D4624">
      <w:rPr>
        <w:sz w:val="24"/>
        <w:szCs w:val="24"/>
      </w:rPr>
      <w:t xml:space="preserve">Gel Documentation </w:t>
    </w:r>
    <w:r w:rsidR="000A5AB1">
      <w:rPr>
        <w:rFonts w:cs="Arial"/>
        <w:sz w:val="24"/>
        <w:szCs w:val="24"/>
      </w:rPr>
      <w:t>F</w:t>
    </w:r>
    <w:r w:rsidR="000A5AB1" w:rsidRPr="008D4624">
      <w:rPr>
        <w:rFonts w:cs="Arial"/>
        <w:sz w:val="24"/>
        <w:szCs w:val="24"/>
      </w:rPr>
      <w:t>orm and</w:t>
    </w:r>
    <w:r w:rsidR="000A5AB1">
      <w:rPr>
        <w:rFonts w:cs="Arial"/>
        <w:sz w:val="24"/>
        <w:szCs w:val="24"/>
      </w:rPr>
      <w:t xml:space="preserve"> W</w:t>
    </w:r>
    <w:r w:rsidR="000A5AB1" w:rsidRPr="008D4624">
      <w:rPr>
        <w:rFonts w:cs="Arial"/>
        <w:sz w:val="24"/>
        <w:szCs w:val="24"/>
      </w:rPr>
      <w:t xml:space="preserve">orksheet </w:t>
    </w:r>
    <w:r w:rsidR="006C0118">
      <w:rPr>
        <w:rFonts w:cs="Arial"/>
        <w:sz w:val="24"/>
        <w:szCs w:val="24"/>
      </w:rPr>
      <w:tab/>
    </w:r>
    <w:r w:rsidR="006C0118" w:rsidRPr="006C0118">
      <w:rPr>
        <w:rFonts w:cs="Arial"/>
        <w:sz w:val="24"/>
        <w:szCs w:val="24"/>
      </w:rPr>
      <w:t xml:space="preserve">Page </w:t>
    </w:r>
    <w:r w:rsidR="006C0118" w:rsidRPr="006C0118">
      <w:rPr>
        <w:rFonts w:cs="Arial"/>
        <w:sz w:val="24"/>
        <w:szCs w:val="24"/>
      </w:rPr>
      <w:fldChar w:fldCharType="begin"/>
    </w:r>
    <w:r w:rsidR="006C0118" w:rsidRPr="006C0118">
      <w:rPr>
        <w:rFonts w:cs="Arial"/>
        <w:sz w:val="24"/>
        <w:szCs w:val="24"/>
      </w:rPr>
      <w:instrText xml:space="preserve"> PAGE </w:instrText>
    </w:r>
    <w:r w:rsidR="006C0118" w:rsidRPr="006C0118">
      <w:rPr>
        <w:rFonts w:cs="Arial"/>
        <w:sz w:val="24"/>
        <w:szCs w:val="24"/>
      </w:rPr>
      <w:fldChar w:fldCharType="separate"/>
    </w:r>
    <w:r w:rsidR="006C0118" w:rsidRPr="006C0118">
      <w:rPr>
        <w:rFonts w:cs="Arial"/>
        <w:sz w:val="24"/>
        <w:szCs w:val="24"/>
      </w:rPr>
      <w:t>1</w:t>
    </w:r>
    <w:r w:rsidR="006C0118" w:rsidRPr="006C0118">
      <w:rPr>
        <w:rFonts w:cs="Arial"/>
        <w:sz w:val="24"/>
        <w:szCs w:val="24"/>
      </w:rPr>
      <w:fldChar w:fldCharType="end"/>
    </w:r>
    <w:r w:rsidR="006C0118" w:rsidRPr="006C0118">
      <w:rPr>
        <w:rFonts w:cs="Arial"/>
        <w:sz w:val="24"/>
        <w:szCs w:val="24"/>
      </w:rPr>
      <w:t xml:space="preserve"> of </w:t>
    </w:r>
    <w:r w:rsidR="006C0118" w:rsidRPr="006C0118">
      <w:rPr>
        <w:rFonts w:cs="Arial"/>
        <w:sz w:val="24"/>
        <w:szCs w:val="24"/>
      </w:rPr>
      <w:fldChar w:fldCharType="begin"/>
    </w:r>
    <w:r w:rsidR="006C0118" w:rsidRPr="006C0118">
      <w:rPr>
        <w:rFonts w:cs="Arial"/>
        <w:sz w:val="24"/>
        <w:szCs w:val="24"/>
      </w:rPr>
      <w:instrText xml:space="preserve"> NUMPAGES </w:instrText>
    </w:r>
    <w:r w:rsidR="006C0118" w:rsidRPr="006C0118">
      <w:rPr>
        <w:rFonts w:cs="Arial"/>
        <w:sz w:val="24"/>
        <w:szCs w:val="24"/>
      </w:rPr>
      <w:fldChar w:fldCharType="separate"/>
    </w:r>
    <w:r w:rsidR="006C0118" w:rsidRPr="006C0118">
      <w:rPr>
        <w:rFonts w:cs="Arial"/>
        <w:sz w:val="24"/>
        <w:szCs w:val="24"/>
      </w:rPr>
      <w:t>10</w:t>
    </w:r>
    <w:r w:rsidR="006C0118" w:rsidRPr="006C0118">
      <w:rPr>
        <w:rFonts w:cs="Arial"/>
        <w:sz w:val="24"/>
        <w:szCs w:val="24"/>
      </w:rPr>
      <w:fldChar w:fldCharType="end"/>
    </w:r>
  </w:p>
  <w:p w14:paraId="58895A2C" w14:textId="6668BA85" w:rsidR="000A5AB1" w:rsidRDefault="000A5AB1" w:rsidP="00545A63">
    <w:pPr>
      <w:rPr>
        <w:rFonts w:ascii="Arial" w:hAnsi="Arial" w:cs="Arial"/>
        <w:b/>
        <w:sz w:val="20"/>
        <w:szCs w:val="20"/>
      </w:rPr>
    </w:pPr>
  </w:p>
  <w:p w14:paraId="0F912F17" w14:textId="5A038CAB" w:rsidR="00545A63" w:rsidRPr="006C0118" w:rsidRDefault="000A5AB1" w:rsidP="000A5AB1">
    <w:pPr>
      <w:ind w:left="3600" w:firstLine="720"/>
      <w:rPr>
        <w:rFonts w:ascii="Arial" w:hAnsi="Arial" w:cs="Arial"/>
        <w:b/>
        <w:sz w:val="20"/>
        <w:szCs w:val="20"/>
        <w:lang w:val="da-DK"/>
      </w:rPr>
    </w:pPr>
    <w:r>
      <w:rPr>
        <w:rFonts w:ascii="Arial" w:hAnsi="Arial" w:cs="Arial"/>
        <w:b/>
        <w:sz w:val="20"/>
        <w:szCs w:val="20"/>
      </w:rPr>
      <w:t xml:space="preserve">    </w:t>
    </w:r>
    <w:r w:rsidR="00545A63" w:rsidRPr="006C0118">
      <w:rPr>
        <w:rFonts w:ascii="Arial" w:hAnsi="Arial" w:cs="Arial"/>
        <w:b/>
        <w:sz w:val="20"/>
        <w:szCs w:val="20"/>
        <w:lang w:val="da-DK"/>
      </w:rPr>
      <w:t xml:space="preserve">HLA-C*16 </w:t>
    </w:r>
    <w:r w:rsidR="006C0118" w:rsidRPr="006C0118">
      <w:rPr>
        <w:rFonts w:ascii="Arial" w:hAnsi="Arial" w:cs="Arial"/>
        <w:b/>
        <w:sz w:val="20"/>
        <w:szCs w:val="20"/>
        <w:lang w:val="da-DK"/>
      </w:rPr>
      <w:tab/>
    </w:r>
    <w:r w:rsidR="006C0118" w:rsidRPr="006C0118">
      <w:rPr>
        <w:rFonts w:ascii="Arial" w:hAnsi="Arial" w:cs="Arial"/>
        <w:b/>
        <w:sz w:val="20"/>
        <w:szCs w:val="20"/>
        <w:lang w:val="da-DK"/>
      </w:rPr>
      <w:tab/>
    </w:r>
    <w:r w:rsidR="006C0118" w:rsidRPr="006C0118">
      <w:rPr>
        <w:rFonts w:ascii="Arial" w:hAnsi="Arial" w:cs="Arial"/>
        <w:b/>
        <w:sz w:val="20"/>
        <w:szCs w:val="20"/>
        <w:lang w:val="da-DK"/>
      </w:rPr>
      <w:tab/>
    </w:r>
    <w:r w:rsidR="006C0118" w:rsidRPr="006C0118">
      <w:rPr>
        <w:rFonts w:ascii="Arial" w:hAnsi="Arial" w:cs="Arial"/>
        <w:bCs/>
        <w:sz w:val="20"/>
        <w:lang w:val="da-DK"/>
      </w:rPr>
      <w:t xml:space="preserve">Visit </w:t>
    </w:r>
    <w:r w:rsidR="006C0118" w:rsidRPr="006C0118">
      <w:rPr>
        <w:rStyle w:val="Hyperlnk"/>
        <w:rFonts w:ascii="Arial" w:hAnsi="Arial" w:cs="Arial"/>
        <w:bCs/>
        <w:sz w:val="20"/>
        <w:lang w:val="da-DK"/>
      </w:rPr>
      <w:t>www.caredx.com</w:t>
    </w:r>
    <w:r w:rsidR="006C0118" w:rsidRPr="006C0118">
      <w:rPr>
        <w:rFonts w:ascii="Arial" w:hAnsi="Arial" w:cs="Arial"/>
        <w:bCs/>
        <w:sz w:val="20"/>
        <w:lang w:val="da-DK"/>
      </w:rPr>
      <w:t xml:space="preserve"> for</w:t>
    </w:r>
  </w:p>
  <w:p w14:paraId="4FC83D7A" w14:textId="5F3F360D" w:rsidR="00545A63" w:rsidRPr="006C0118" w:rsidRDefault="00545A63" w:rsidP="00545A6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</w:rPr>
    </w:pPr>
    <w:r w:rsidRPr="006C0118">
      <w:rPr>
        <w:rFonts w:ascii="Arial" w:hAnsi="Arial" w:cs="Arial"/>
        <w:sz w:val="20"/>
        <w:szCs w:val="20"/>
        <w:lang w:val="da-DK"/>
      </w:rPr>
      <w:tab/>
    </w:r>
    <w:r w:rsidR="00C2652E" w:rsidRPr="005561BF">
      <w:rPr>
        <w:rFonts w:ascii="Arial" w:hAnsi="Arial" w:cs="Arial"/>
        <w:b/>
        <w:sz w:val="20"/>
        <w:lang w:val="da-DK"/>
      </w:rPr>
      <w:t xml:space="preserve">                                                                       </w:t>
    </w:r>
    <w:r w:rsidR="00C2652E" w:rsidRPr="006C0118">
      <w:rPr>
        <w:rFonts w:ascii="Arial" w:hAnsi="Arial" w:cs="Arial"/>
        <w:b/>
        <w:sz w:val="20"/>
      </w:rPr>
      <w:t>101.627-12/12u</w:t>
    </w:r>
    <w:r w:rsidR="00C2652E">
      <w:rPr>
        <w:rFonts w:ascii="Arial" w:hAnsi="Arial" w:cs="Arial"/>
        <w:b/>
        <w:sz w:val="20"/>
      </w:rPr>
      <w:t xml:space="preserve">                      </w:t>
    </w:r>
    <w:proofErr w:type="gramStart"/>
    <w:r w:rsidR="00C2652E">
      <w:rPr>
        <w:rFonts w:ascii="Arial" w:hAnsi="Arial" w:cs="Arial"/>
        <w:b/>
        <w:sz w:val="20"/>
      </w:rPr>
      <w:t xml:space="preserve">   </w:t>
    </w:r>
    <w:r w:rsidR="006C0118" w:rsidRPr="006C0118">
      <w:rPr>
        <w:rFonts w:ascii="Arial" w:hAnsi="Arial" w:cs="Arial"/>
        <w:b/>
        <w:bCs/>
        <w:sz w:val="20"/>
      </w:rPr>
      <w:t>“</w:t>
    </w:r>
    <w:proofErr w:type="gramEnd"/>
    <w:r w:rsidR="006C0118" w:rsidRPr="006C0118">
      <w:rPr>
        <w:rFonts w:ascii="Arial" w:hAnsi="Arial" w:cs="Arial"/>
        <w:b/>
        <w:bCs/>
        <w:sz w:val="20"/>
      </w:rPr>
      <w:t>Instructions for Use” (IFU)</w:t>
    </w:r>
  </w:p>
  <w:p w14:paraId="4FEB4D08" w14:textId="490F5DB3" w:rsidR="00545A63" w:rsidRDefault="00C2652E" w:rsidP="00545A63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ab/>
    </w:r>
    <w:r w:rsidR="000D582E">
      <w:rPr>
        <w:rFonts w:ascii="Arial" w:hAnsi="Arial" w:cs="Arial"/>
        <w:b/>
        <w:sz w:val="20"/>
        <w:szCs w:val="20"/>
      </w:rPr>
      <w:t>9R8</w:t>
    </w:r>
  </w:p>
  <w:p w14:paraId="10F71256" w14:textId="77777777" w:rsidR="00835452" w:rsidRPr="00545A63" w:rsidRDefault="00835452" w:rsidP="00545A63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61D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A7396ED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DD57491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5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76618164">
    <w:abstractNumId w:val="6"/>
  </w:num>
  <w:num w:numId="2" w16cid:durableId="1906184917">
    <w:abstractNumId w:val="7"/>
  </w:num>
  <w:num w:numId="3" w16cid:durableId="919565005">
    <w:abstractNumId w:val="3"/>
  </w:num>
  <w:num w:numId="4" w16cid:durableId="366955848">
    <w:abstractNumId w:val="0"/>
  </w:num>
  <w:num w:numId="5" w16cid:durableId="87164780">
    <w:abstractNumId w:val="1"/>
  </w:num>
  <w:num w:numId="6" w16cid:durableId="1714964097">
    <w:abstractNumId w:val="2"/>
  </w:num>
  <w:num w:numId="7" w16cid:durableId="1639871815">
    <w:abstractNumId w:val="5"/>
  </w:num>
  <w:num w:numId="8" w16cid:durableId="18837121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zWwsDQ3MzAzMjVQ0lEKTi0uzszPAykwrQUATfLUYiwAAAA="/>
  </w:docVars>
  <w:rsids>
    <w:rsidRoot w:val="001010A3"/>
    <w:rsid w:val="00001DAD"/>
    <w:rsid w:val="00003ADC"/>
    <w:rsid w:val="0000618C"/>
    <w:rsid w:val="000078EC"/>
    <w:rsid w:val="00012D10"/>
    <w:rsid w:val="00013E7B"/>
    <w:rsid w:val="00015D4F"/>
    <w:rsid w:val="00020579"/>
    <w:rsid w:val="00020EA2"/>
    <w:rsid w:val="00023061"/>
    <w:rsid w:val="00024005"/>
    <w:rsid w:val="00024ADB"/>
    <w:rsid w:val="0003770A"/>
    <w:rsid w:val="0005415B"/>
    <w:rsid w:val="00060484"/>
    <w:rsid w:val="00072FF0"/>
    <w:rsid w:val="00073075"/>
    <w:rsid w:val="00073EB6"/>
    <w:rsid w:val="00076077"/>
    <w:rsid w:val="00076D91"/>
    <w:rsid w:val="00085E00"/>
    <w:rsid w:val="000933F7"/>
    <w:rsid w:val="0009679C"/>
    <w:rsid w:val="00097492"/>
    <w:rsid w:val="000A4F65"/>
    <w:rsid w:val="000A5AB1"/>
    <w:rsid w:val="000C3733"/>
    <w:rsid w:val="000C7605"/>
    <w:rsid w:val="000D582E"/>
    <w:rsid w:val="000D590A"/>
    <w:rsid w:val="000E2B25"/>
    <w:rsid w:val="000F1A4F"/>
    <w:rsid w:val="000F3C01"/>
    <w:rsid w:val="000F6F6F"/>
    <w:rsid w:val="001010A3"/>
    <w:rsid w:val="001021F5"/>
    <w:rsid w:val="00104B84"/>
    <w:rsid w:val="00111884"/>
    <w:rsid w:val="0011439D"/>
    <w:rsid w:val="00115150"/>
    <w:rsid w:val="0011667F"/>
    <w:rsid w:val="00125072"/>
    <w:rsid w:val="001269C6"/>
    <w:rsid w:val="00132B73"/>
    <w:rsid w:val="00134F40"/>
    <w:rsid w:val="0014288D"/>
    <w:rsid w:val="0015090A"/>
    <w:rsid w:val="00153748"/>
    <w:rsid w:val="001579AA"/>
    <w:rsid w:val="00162A62"/>
    <w:rsid w:val="00166160"/>
    <w:rsid w:val="00172075"/>
    <w:rsid w:val="0017279B"/>
    <w:rsid w:val="00181075"/>
    <w:rsid w:val="00184B50"/>
    <w:rsid w:val="0019307E"/>
    <w:rsid w:val="00197BB8"/>
    <w:rsid w:val="001A2D4D"/>
    <w:rsid w:val="001A5024"/>
    <w:rsid w:val="001A54D0"/>
    <w:rsid w:val="001B0A47"/>
    <w:rsid w:val="001B140D"/>
    <w:rsid w:val="001B2CDC"/>
    <w:rsid w:val="001C0083"/>
    <w:rsid w:val="001C41DC"/>
    <w:rsid w:val="001D2FA4"/>
    <w:rsid w:val="001D5B46"/>
    <w:rsid w:val="001E21FD"/>
    <w:rsid w:val="001F1BFE"/>
    <w:rsid w:val="001F3F6C"/>
    <w:rsid w:val="001F6847"/>
    <w:rsid w:val="001F7CA3"/>
    <w:rsid w:val="00200EB2"/>
    <w:rsid w:val="00205698"/>
    <w:rsid w:val="002144EA"/>
    <w:rsid w:val="00214D0C"/>
    <w:rsid w:val="002206CF"/>
    <w:rsid w:val="002258C5"/>
    <w:rsid w:val="0023036E"/>
    <w:rsid w:val="00236AD7"/>
    <w:rsid w:val="00251C5E"/>
    <w:rsid w:val="00253280"/>
    <w:rsid w:val="00253E9E"/>
    <w:rsid w:val="00255414"/>
    <w:rsid w:val="00256186"/>
    <w:rsid w:val="002564FF"/>
    <w:rsid w:val="00260338"/>
    <w:rsid w:val="002673DF"/>
    <w:rsid w:val="00272610"/>
    <w:rsid w:val="00277149"/>
    <w:rsid w:val="00280F08"/>
    <w:rsid w:val="00283701"/>
    <w:rsid w:val="0029282D"/>
    <w:rsid w:val="00292BC5"/>
    <w:rsid w:val="002B28CA"/>
    <w:rsid w:val="002C23CF"/>
    <w:rsid w:val="002C2939"/>
    <w:rsid w:val="002C6ABA"/>
    <w:rsid w:val="002D707A"/>
    <w:rsid w:val="002D73C8"/>
    <w:rsid w:val="002E04EC"/>
    <w:rsid w:val="002E4D12"/>
    <w:rsid w:val="002E4F1D"/>
    <w:rsid w:val="002E51A3"/>
    <w:rsid w:val="002F3F1E"/>
    <w:rsid w:val="00302576"/>
    <w:rsid w:val="00310290"/>
    <w:rsid w:val="003201D4"/>
    <w:rsid w:val="00320C08"/>
    <w:rsid w:val="00331CF6"/>
    <w:rsid w:val="003367B4"/>
    <w:rsid w:val="00337E3A"/>
    <w:rsid w:val="003414A5"/>
    <w:rsid w:val="00354386"/>
    <w:rsid w:val="00365D52"/>
    <w:rsid w:val="003669E3"/>
    <w:rsid w:val="00367914"/>
    <w:rsid w:val="003701F8"/>
    <w:rsid w:val="00373E47"/>
    <w:rsid w:val="00375239"/>
    <w:rsid w:val="00376026"/>
    <w:rsid w:val="00380D9F"/>
    <w:rsid w:val="00382A9A"/>
    <w:rsid w:val="00382BE4"/>
    <w:rsid w:val="0038376A"/>
    <w:rsid w:val="00390071"/>
    <w:rsid w:val="00391AAA"/>
    <w:rsid w:val="003A0676"/>
    <w:rsid w:val="003A203F"/>
    <w:rsid w:val="003A2DCF"/>
    <w:rsid w:val="003B6C5B"/>
    <w:rsid w:val="003C2DDF"/>
    <w:rsid w:val="003C60D3"/>
    <w:rsid w:val="003D0837"/>
    <w:rsid w:val="003D0DEE"/>
    <w:rsid w:val="003D6E23"/>
    <w:rsid w:val="003E274F"/>
    <w:rsid w:val="003E311F"/>
    <w:rsid w:val="003E740B"/>
    <w:rsid w:val="003F2D05"/>
    <w:rsid w:val="00402C50"/>
    <w:rsid w:val="004150C2"/>
    <w:rsid w:val="004211B4"/>
    <w:rsid w:val="00440FFA"/>
    <w:rsid w:val="00450478"/>
    <w:rsid w:val="00450C87"/>
    <w:rsid w:val="004623A7"/>
    <w:rsid w:val="004624F1"/>
    <w:rsid w:val="004637DE"/>
    <w:rsid w:val="0047078C"/>
    <w:rsid w:val="00471F00"/>
    <w:rsid w:val="00474CCF"/>
    <w:rsid w:val="004809DB"/>
    <w:rsid w:val="00481119"/>
    <w:rsid w:val="004860BC"/>
    <w:rsid w:val="00486CFF"/>
    <w:rsid w:val="00493D14"/>
    <w:rsid w:val="004A0DD0"/>
    <w:rsid w:val="004B28F2"/>
    <w:rsid w:val="004C72AD"/>
    <w:rsid w:val="004D46E1"/>
    <w:rsid w:val="004D6F3B"/>
    <w:rsid w:val="004E0E72"/>
    <w:rsid w:val="004E1E7A"/>
    <w:rsid w:val="004F3A3A"/>
    <w:rsid w:val="004F5AFF"/>
    <w:rsid w:val="004F5DC6"/>
    <w:rsid w:val="004F7C8D"/>
    <w:rsid w:val="00503481"/>
    <w:rsid w:val="00503CBC"/>
    <w:rsid w:val="00511D00"/>
    <w:rsid w:val="00512069"/>
    <w:rsid w:val="00525CD5"/>
    <w:rsid w:val="00526AD1"/>
    <w:rsid w:val="00532C20"/>
    <w:rsid w:val="00532F3E"/>
    <w:rsid w:val="00533EB3"/>
    <w:rsid w:val="00545A63"/>
    <w:rsid w:val="00547250"/>
    <w:rsid w:val="0055075C"/>
    <w:rsid w:val="0055077D"/>
    <w:rsid w:val="00553F26"/>
    <w:rsid w:val="0055450A"/>
    <w:rsid w:val="005561BF"/>
    <w:rsid w:val="0055676E"/>
    <w:rsid w:val="005658AC"/>
    <w:rsid w:val="00566544"/>
    <w:rsid w:val="00567CDF"/>
    <w:rsid w:val="00571E25"/>
    <w:rsid w:val="005760C1"/>
    <w:rsid w:val="00585ED6"/>
    <w:rsid w:val="00587247"/>
    <w:rsid w:val="0059269D"/>
    <w:rsid w:val="00592A3A"/>
    <w:rsid w:val="005A1D76"/>
    <w:rsid w:val="005B00CE"/>
    <w:rsid w:val="005B1B96"/>
    <w:rsid w:val="005C12A6"/>
    <w:rsid w:val="005C3203"/>
    <w:rsid w:val="005C6D9C"/>
    <w:rsid w:val="005C7EB4"/>
    <w:rsid w:val="005D1A1B"/>
    <w:rsid w:val="005E00C6"/>
    <w:rsid w:val="005E4BF9"/>
    <w:rsid w:val="005E5DDC"/>
    <w:rsid w:val="005E5E01"/>
    <w:rsid w:val="005F150D"/>
    <w:rsid w:val="005F2147"/>
    <w:rsid w:val="005F62EF"/>
    <w:rsid w:val="006027E7"/>
    <w:rsid w:val="00607B65"/>
    <w:rsid w:val="006132E4"/>
    <w:rsid w:val="006223A5"/>
    <w:rsid w:val="00634068"/>
    <w:rsid w:val="006363C8"/>
    <w:rsid w:val="00636C65"/>
    <w:rsid w:val="006479D6"/>
    <w:rsid w:val="006526E4"/>
    <w:rsid w:val="0065350D"/>
    <w:rsid w:val="006661C0"/>
    <w:rsid w:val="00667291"/>
    <w:rsid w:val="0068440A"/>
    <w:rsid w:val="00684D30"/>
    <w:rsid w:val="00686988"/>
    <w:rsid w:val="00692F6C"/>
    <w:rsid w:val="006A2F3F"/>
    <w:rsid w:val="006A70B9"/>
    <w:rsid w:val="006B0D0E"/>
    <w:rsid w:val="006B3E1A"/>
    <w:rsid w:val="006B6103"/>
    <w:rsid w:val="006B6E3F"/>
    <w:rsid w:val="006C0118"/>
    <w:rsid w:val="006C0D36"/>
    <w:rsid w:val="006C4083"/>
    <w:rsid w:val="006C5A92"/>
    <w:rsid w:val="006C751F"/>
    <w:rsid w:val="006D4350"/>
    <w:rsid w:val="006D6F17"/>
    <w:rsid w:val="006E1093"/>
    <w:rsid w:val="006E33AB"/>
    <w:rsid w:val="006E60E5"/>
    <w:rsid w:val="006E7A32"/>
    <w:rsid w:val="006F139A"/>
    <w:rsid w:val="006F3D45"/>
    <w:rsid w:val="00700747"/>
    <w:rsid w:val="00703B29"/>
    <w:rsid w:val="00705C65"/>
    <w:rsid w:val="00711240"/>
    <w:rsid w:val="00714B04"/>
    <w:rsid w:val="007175F0"/>
    <w:rsid w:val="007318F4"/>
    <w:rsid w:val="00734CF1"/>
    <w:rsid w:val="00735572"/>
    <w:rsid w:val="00736425"/>
    <w:rsid w:val="00746B1C"/>
    <w:rsid w:val="0075152E"/>
    <w:rsid w:val="00752213"/>
    <w:rsid w:val="0075310A"/>
    <w:rsid w:val="0075468C"/>
    <w:rsid w:val="007713C6"/>
    <w:rsid w:val="00782973"/>
    <w:rsid w:val="00785012"/>
    <w:rsid w:val="0079135B"/>
    <w:rsid w:val="00796E2D"/>
    <w:rsid w:val="007A1CE6"/>
    <w:rsid w:val="007C0077"/>
    <w:rsid w:val="007C338B"/>
    <w:rsid w:val="007D25CA"/>
    <w:rsid w:val="007D3A51"/>
    <w:rsid w:val="007D4948"/>
    <w:rsid w:val="007E365B"/>
    <w:rsid w:val="007E7A46"/>
    <w:rsid w:val="007F03B4"/>
    <w:rsid w:val="007F43E3"/>
    <w:rsid w:val="00800303"/>
    <w:rsid w:val="008023AB"/>
    <w:rsid w:val="008111DA"/>
    <w:rsid w:val="00811EBA"/>
    <w:rsid w:val="0081448E"/>
    <w:rsid w:val="00814ED3"/>
    <w:rsid w:val="00832646"/>
    <w:rsid w:val="00835452"/>
    <w:rsid w:val="008650CB"/>
    <w:rsid w:val="0087048F"/>
    <w:rsid w:val="0088058D"/>
    <w:rsid w:val="008872EB"/>
    <w:rsid w:val="00891CFF"/>
    <w:rsid w:val="0089727B"/>
    <w:rsid w:val="008A0F22"/>
    <w:rsid w:val="008A3F0A"/>
    <w:rsid w:val="008B0A4A"/>
    <w:rsid w:val="008B674C"/>
    <w:rsid w:val="008C217D"/>
    <w:rsid w:val="008C3A0F"/>
    <w:rsid w:val="008D4624"/>
    <w:rsid w:val="008F01FE"/>
    <w:rsid w:val="008F055B"/>
    <w:rsid w:val="008F068B"/>
    <w:rsid w:val="008F3637"/>
    <w:rsid w:val="00900E2D"/>
    <w:rsid w:val="00903CF6"/>
    <w:rsid w:val="0091530B"/>
    <w:rsid w:val="00915467"/>
    <w:rsid w:val="00920DB9"/>
    <w:rsid w:val="00923897"/>
    <w:rsid w:val="00933390"/>
    <w:rsid w:val="00940097"/>
    <w:rsid w:val="009415E6"/>
    <w:rsid w:val="00943043"/>
    <w:rsid w:val="009456AE"/>
    <w:rsid w:val="00964437"/>
    <w:rsid w:val="00965212"/>
    <w:rsid w:val="00965933"/>
    <w:rsid w:val="00971D2A"/>
    <w:rsid w:val="00975D1A"/>
    <w:rsid w:val="00980262"/>
    <w:rsid w:val="009817BC"/>
    <w:rsid w:val="0098261B"/>
    <w:rsid w:val="00986CCA"/>
    <w:rsid w:val="0099198D"/>
    <w:rsid w:val="00994958"/>
    <w:rsid w:val="009A0BDC"/>
    <w:rsid w:val="009A5AD0"/>
    <w:rsid w:val="009A7BDB"/>
    <w:rsid w:val="009C2C40"/>
    <w:rsid w:val="009C3FB6"/>
    <w:rsid w:val="009D342F"/>
    <w:rsid w:val="009D618C"/>
    <w:rsid w:val="009E1C42"/>
    <w:rsid w:val="009E3512"/>
    <w:rsid w:val="009E6698"/>
    <w:rsid w:val="009F00DE"/>
    <w:rsid w:val="009F7EE6"/>
    <w:rsid w:val="00A00FC4"/>
    <w:rsid w:val="00A046AF"/>
    <w:rsid w:val="00A06E76"/>
    <w:rsid w:val="00A214BE"/>
    <w:rsid w:val="00A23932"/>
    <w:rsid w:val="00A25F6F"/>
    <w:rsid w:val="00A27C52"/>
    <w:rsid w:val="00A4288E"/>
    <w:rsid w:val="00A4343D"/>
    <w:rsid w:val="00A44459"/>
    <w:rsid w:val="00A46239"/>
    <w:rsid w:val="00A50614"/>
    <w:rsid w:val="00A64E76"/>
    <w:rsid w:val="00A715E1"/>
    <w:rsid w:val="00A7677C"/>
    <w:rsid w:val="00A812C9"/>
    <w:rsid w:val="00A86D50"/>
    <w:rsid w:val="00A905BF"/>
    <w:rsid w:val="00A916D7"/>
    <w:rsid w:val="00A93EF0"/>
    <w:rsid w:val="00AA01BA"/>
    <w:rsid w:val="00AA240A"/>
    <w:rsid w:val="00AB2381"/>
    <w:rsid w:val="00AB5874"/>
    <w:rsid w:val="00AB5CFB"/>
    <w:rsid w:val="00AD1AE6"/>
    <w:rsid w:val="00AD51C7"/>
    <w:rsid w:val="00AD6F3D"/>
    <w:rsid w:val="00AE11DC"/>
    <w:rsid w:val="00AE226F"/>
    <w:rsid w:val="00AF09C8"/>
    <w:rsid w:val="00AF0CB9"/>
    <w:rsid w:val="00AF0FF6"/>
    <w:rsid w:val="00AF1C2B"/>
    <w:rsid w:val="00AF71E2"/>
    <w:rsid w:val="00B01989"/>
    <w:rsid w:val="00B0482D"/>
    <w:rsid w:val="00B050F0"/>
    <w:rsid w:val="00B06194"/>
    <w:rsid w:val="00B065C6"/>
    <w:rsid w:val="00B075AE"/>
    <w:rsid w:val="00B11130"/>
    <w:rsid w:val="00B16E0A"/>
    <w:rsid w:val="00B2771C"/>
    <w:rsid w:val="00B306EB"/>
    <w:rsid w:val="00B31078"/>
    <w:rsid w:val="00B40077"/>
    <w:rsid w:val="00B4092F"/>
    <w:rsid w:val="00B45264"/>
    <w:rsid w:val="00B52EEB"/>
    <w:rsid w:val="00B52FF5"/>
    <w:rsid w:val="00B57E1C"/>
    <w:rsid w:val="00B82B42"/>
    <w:rsid w:val="00B86C75"/>
    <w:rsid w:val="00B87794"/>
    <w:rsid w:val="00B91F6C"/>
    <w:rsid w:val="00B94A46"/>
    <w:rsid w:val="00BA0154"/>
    <w:rsid w:val="00BA0EA1"/>
    <w:rsid w:val="00BA123A"/>
    <w:rsid w:val="00BA3B02"/>
    <w:rsid w:val="00BA40AD"/>
    <w:rsid w:val="00BA7217"/>
    <w:rsid w:val="00BA774F"/>
    <w:rsid w:val="00BB0746"/>
    <w:rsid w:val="00BB6181"/>
    <w:rsid w:val="00BB6999"/>
    <w:rsid w:val="00BC3BFE"/>
    <w:rsid w:val="00BC41B2"/>
    <w:rsid w:val="00BC7505"/>
    <w:rsid w:val="00BD04A7"/>
    <w:rsid w:val="00BD5505"/>
    <w:rsid w:val="00BD6D13"/>
    <w:rsid w:val="00BD7C02"/>
    <w:rsid w:val="00BE61F6"/>
    <w:rsid w:val="00BE798D"/>
    <w:rsid w:val="00C12E98"/>
    <w:rsid w:val="00C17711"/>
    <w:rsid w:val="00C20306"/>
    <w:rsid w:val="00C208DE"/>
    <w:rsid w:val="00C24F61"/>
    <w:rsid w:val="00C2652E"/>
    <w:rsid w:val="00C413C8"/>
    <w:rsid w:val="00C42001"/>
    <w:rsid w:val="00C4480F"/>
    <w:rsid w:val="00C46768"/>
    <w:rsid w:val="00C5100D"/>
    <w:rsid w:val="00C540F2"/>
    <w:rsid w:val="00C606ED"/>
    <w:rsid w:val="00C61C3F"/>
    <w:rsid w:val="00C64B25"/>
    <w:rsid w:val="00C66DF6"/>
    <w:rsid w:val="00C7247F"/>
    <w:rsid w:val="00C76A11"/>
    <w:rsid w:val="00C808C5"/>
    <w:rsid w:val="00C84316"/>
    <w:rsid w:val="00C85C39"/>
    <w:rsid w:val="00C90D9A"/>
    <w:rsid w:val="00C92C07"/>
    <w:rsid w:val="00C96462"/>
    <w:rsid w:val="00C96752"/>
    <w:rsid w:val="00CB37C0"/>
    <w:rsid w:val="00CB7E86"/>
    <w:rsid w:val="00CC0F2F"/>
    <w:rsid w:val="00CC1A52"/>
    <w:rsid w:val="00CD08AB"/>
    <w:rsid w:val="00CD0DD9"/>
    <w:rsid w:val="00CD5F2A"/>
    <w:rsid w:val="00CD79D9"/>
    <w:rsid w:val="00CD7A67"/>
    <w:rsid w:val="00CE0D67"/>
    <w:rsid w:val="00CE1311"/>
    <w:rsid w:val="00D02421"/>
    <w:rsid w:val="00D039B3"/>
    <w:rsid w:val="00D0558E"/>
    <w:rsid w:val="00D06B65"/>
    <w:rsid w:val="00D11433"/>
    <w:rsid w:val="00D15949"/>
    <w:rsid w:val="00D167B0"/>
    <w:rsid w:val="00D2686C"/>
    <w:rsid w:val="00D35790"/>
    <w:rsid w:val="00D44288"/>
    <w:rsid w:val="00D447E1"/>
    <w:rsid w:val="00D463FE"/>
    <w:rsid w:val="00D543A3"/>
    <w:rsid w:val="00D555CC"/>
    <w:rsid w:val="00D60121"/>
    <w:rsid w:val="00D6181A"/>
    <w:rsid w:val="00D76B2B"/>
    <w:rsid w:val="00D80C36"/>
    <w:rsid w:val="00D83961"/>
    <w:rsid w:val="00D87A0B"/>
    <w:rsid w:val="00DA0250"/>
    <w:rsid w:val="00DA1838"/>
    <w:rsid w:val="00DA52CA"/>
    <w:rsid w:val="00DA7F6E"/>
    <w:rsid w:val="00DB4CD8"/>
    <w:rsid w:val="00DC16B2"/>
    <w:rsid w:val="00DC5A58"/>
    <w:rsid w:val="00DC7602"/>
    <w:rsid w:val="00DD0021"/>
    <w:rsid w:val="00DD1B81"/>
    <w:rsid w:val="00DD2164"/>
    <w:rsid w:val="00DD2F69"/>
    <w:rsid w:val="00DD3349"/>
    <w:rsid w:val="00DD4431"/>
    <w:rsid w:val="00DD70AD"/>
    <w:rsid w:val="00DD7E85"/>
    <w:rsid w:val="00DE323B"/>
    <w:rsid w:val="00DE4E5E"/>
    <w:rsid w:val="00DE7E07"/>
    <w:rsid w:val="00DF1957"/>
    <w:rsid w:val="00DF5C5C"/>
    <w:rsid w:val="00DF69DE"/>
    <w:rsid w:val="00E03B0B"/>
    <w:rsid w:val="00E04950"/>
    <w:rsid w:val="00E05DEF"/>
    <w:rsid w:val="00E137D7"/>
    <w:rsid w:val="00E17A54"/>
    <w:rsid w:val="00E24E35"/>
    <w:rsid w:val="00E26931"/>
    <w:rsid w:val="00E36348"/>
    <w:rsid w:val="00E367F7"/>
    <w:rsid w:val="00E3713B"/>
    <w:rsid w:val="00E4215E"/>
    <w:rsid w:val="00E445D8"/>
    <w:rsid w:val="00E44F7D"/>
    <w:rsid w:val="00E51B64"/>
    <w:rsid w:val="00E556A8"/>
    <w:rsid w:val="00E76C81"/>
    <w:rsid w:val="00E84D6E"/>
    <w:rsid w:val="00E94CA6"/>
    <w:rsid w:val="00E97822"/>
    <w:rsid w:val="00EA0746"/>
    <w:rsid w:val="00EA289E"/>
    <w:rsid w:val="00EC5A1C"/>
    <w:rsid w:val="00EC742E"/>
    <w:rsid w:val="00ED24B9"/>
    <w:rsid w:val="00ED2851"/>
    <w:rsid w:val="00EE0D60"/>
    <w:rsid w:val="00EE4C0F"/>
    <w:rsid w:val="00EE637A"/>
    <w:rsid w:val="00EF7511"/>
    <w:rsid w:val="00F07082"/>
    <w:rsid w:val="00F1066B"/>
    <w:rsid w:val="00F11F99"/>
    <w:rsid w:val="00F157DD"/>
    <w:rsid w:val="00F16615"/>
    <w:rsid w:val="00F21DB6"/>
    <w:rsid w:val="00F24527"/>
    <w:rsid w:val="00F303E4"/>
    <w:rsid w:val="00F37953"/>
    <w:rsid w:val="00F403BD"/>
    <w:rsid w:val="00F4081B"/>
    <w:rsid w:val="00F41B1E"/>
    <w:rsid w:val="00F43A10"/>
    <w:rsid w:val="00F5280B"/>
    <w:rsid w:val="00F57236"/>
    <w:rsid w:val="00F63E15"/>
    <w:rsid w:val="00F66008"/>
    <w:rsid w:val="00F664DB"/>
    <w:rsid w:val="00F70EE0"/>
    <w:rsid w:val="00F72042"/>
    <w:rsid w:val="00F72135"/>
    <w:rsid w:val="00F74574"/>
    <w:rsid w:val="00F76880"/>
    <w:rsid w:val="00F805B1"/>
    <w:rsid w:val="00FA2A88"/>
    <w:rsid w:val="00FB44CC"/>
    <w:rsid w:val="00FB46C6"/>
    <w:rsid w:val="00FB57A8"/>
    <w:rsid w:val="00FB5D47"/>
    <w:rsid w:val="00FB69BE"/>
    <w:rsid w:val="00FB6E97"/>
    <w:rsid w:val="00FC719A"/>
    <w:rsid w:val="00FD23D7"/>
    <w:rsid w:val="00FF1E58"/>
    <w:rsid w:val="00FF413F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6321"/>
    <o:shapelayout v:ext="edit">
      <o:idmap v:ext="edit" data="1"/>
    </o:shapelayout>
  </w:shapeDefaults>
  <w:decimalSymbol w:val=","/>
  <w:listSeparator w:val=";"/>
  <w14:docId w14:val="66D04461"/>
  <w15:chartTrackingRefBased/>
  <w15:docId w15:val="{BA8EC2E4-A3D5-4DB2-AC25-CE5268183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1433"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uiPriority w:val="35"/>
    <w:unhideWhenUsed/>
    <w:qFormat/>
    <w:rsid w:val="0089727B"/>
    <w:pPr>
      <w:spacing w:after="200"/>
    </w:pPr>
    <w:rPr>
      <w:rFonts w:ascii="Arial" w:hAnsi="Arial"/>
      <w:b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E7386-8CBF-4325-A930-D0564A584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11</Pages>
  <Words>1168</Words>
  <Characters>10246</Characters>
  <Application>Microsoft Office Word</Application>
  <DocSecurity>0</DocSecurity>
  <Lines>85</Lines>
  <Paragraphs>2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1392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1</cp:revision>
  <cp:lastPrinted>2023-05-04T07:34:00Z</cp:lastPrinted>
  <dcterms:created xsi:type="dcterms:W3CDTF">2023-04-26T06:45:00Z</dcterms:created>
  <dcterms:modified xsi:type="dcterms:W3CDTF">2023-05-04T07:52:00Z</dcterms:modified>
</cp:coreProperties>
</file>